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3461" w:rsidRPr="00065312" w:rsidRDefault="00065312">
      <w:pPr>
        <w:pStyle w:val="Title"/>
        <w:rPr>
          <w:sz w:val="32"/>
        </w:rPr>
      </w:pPr>
      <w:bookmarkStart w:id="0" w:name="_GoBack"/>
      <w:bookmarkEnd w:id="0"/>
      <w:r w:rsidRPr="00065312">
        <w:rPr>
          <w:sz w:val="32"/>
        </w:rPr>
        <w:t>Course Project Writeup</w:t>
      </w:r>
    </w:p>
    <w:p w:rsidR="001D3461" w:rsidRPr="00065312" w:rsidRDefault="00065312">
      <w:pPr>
        <w:pStyle w:val="Authors"/>
        <w:rPr>
          <w:sz w:val="22"/>
        </w:rPr>
      </w:pPr>
      <w:r w:rsidRPr="00065312">
        <w:rPr>
          <w:sz w:val="22"/>
        </w:rPr>
        <w:t>Richard Creamer</w:t>
      </w:r>
    </w:p>
    <w:p w:rsidR="001D3461" w:rsidRPr="00065312" w:rsidRDefault="00065312">
      <w:pPr>
        <w:pStyle w:val="Date"/>
        <w:rPr>
          <w:sz w:val="22"/>
        </w:rPr>
      </w:pPr>
      <w:r w:rsidRPr="00065312">
        <w:rPr>
          <w:sz w:val="22"/>
        </w:rPr>
        <w:t>Sunday, August 24, 2014</w:t>
      </w:r>
    </w:p>
    <w:p w:rsidR="001D3461" w:rsidRPr="00065312" w:rsidRDefault="00065312">
      <w:pPr>
        <w:pStyle w:val="Heading2"/>
        <w:rPr>
          <w:sz w:val="28"/>
        </w:rPr>
      </w:pPr>
      <w:bookmarkStart w:id="1" w:name="summary"/>
      <w:r w:rsidRPr="00065312">
        <w:rPr>
          <w:sz w:val="28"/>
        </w:rPr>
        <w:t>Summary</w:t>
      </w:r>
    </w:p>
    <w:p w:rsidR="001D3461" w:rsidRPr="00065312" w:rsidRDefault="00065312">
      <w:pPr>
        <w:pStyle w:val="Heading4"/>
        <w:rPr>
          <w:sz w:val="22"/>
        </w:rPr>
      </w:pPr>
      <w:bookmarkStart w:id="2" w:name="data-preparation"/>
      <w:bookmarkEnd w:id="1"/>
      <w:r w:rsidRPr="00065312">
        <w:rPr>
          <w:sz w:val="22"/>
        </w:rPr>
        <w:t>Data Preparation</w:t>
      </w:r>
    </w:p>
    <w:bookmarkEnd w:id="2"/>
    <w:p w:rsidR="001D3461" w:rsidRPr="00065312" w:rsidRDefault="00065312">
      <w:pPr>
        <w:pStyle w:val="Compact"/>
        <w:numPr>
          <w:ilvl w:val="0"/>
          <w:numId w:val="2"/>
        </w:numPr>
        <w:rPr>
          <w:sz w:val="22"/>
        </w:rPr>
      </w:pPr>
      <w:r w:rsidRPr="00065312">
        <w:rPr>
          <w:sz w:val="22"/>
        </w:rPr>
        <w:t>I chose to use a Random Forest</w:t>
      </w:r>
    </w:p>
    <w:p w:rsidR="001D3461" w:rsidRPr="00065312" w:rsidRDefault="00065312">
      <w:pPr>
        <w:pStyle w:val="Compact"/>
        <w:numPr>
          <w:ilvl w:val="0"/>
          <w:numId w:val="2"/>
        </w:numPr>
        <w:rPr>
          <w:sz w:val="22"/>
        </w:rPr>
      </w:pPr>
      <w:r w:rsidRPr="00065312">
        <w:rPr>
          <w:sz w:val="22"/>
        </w:rPr>
        <w:t>Since the implementation of Random Forest handles cross-validation, I only created Train and Test sets (80:20)</w:t>
      </w:r>
    </w:p>
    <w:p w:rsidR="001D3461" w:rsidRPr="00065312" w:rsidRDefault="00065312">
      <w:pPr>
        <w:pStyle w:val="Heading4"/>
        <w:rPr>
          <w:sz w:val="22"/>
        </w:rPr>
      </w:pPr>
      <w:bookmarkStart w:id="3" w:name="model-selection"/>
      <w:r w:rsidRPr="00065312">
        <w:rPr>
          <w:sz w:val="22"/>
        </w:rPr>
        <w:t>Model Selection</w:t>
      </w:r>
    </w:p>
    <w:bookmarkEnd w:id="3"/>
    <w:p w:rsidR="001D3461" w:rsidRPr="00065312" w:rsidRDefault="00065312">
      <w:pPr>
        <w:pStyle w:val="Compact"/>
        <w:numPr>
          <w:ilvl w:val="0"/>
          <w:numId w:val="3"/>
        </w:numPr>
        <w:rPr>
          <w:sz w:val="22"/>
        </w:rPr>
      </w:pPr>
      <w:r w:rsidRPr="00065312">
        <w:rPr>
          <w:sz w:val="22"/>
        </w:rPr>
        <w:t>I followed the lecture's advice and used rfcv() to evaluate cross-validation OOB error estimates</w:t>
      </w:r>
    </w:p>
    <w:p w:rsidR="001D3461" w:rsidRPr="00065312" w:rsidRDefault="00065312">
      <w:pPr>
        <w:pStyle w:val="Compact"/>
        <w:numPr>
          <w:ilvl w:val="0"/>
          <w:numId w:val="3"/>
        </w:numPr>
        <w:rPr>
          <w:sz w:val="22"/>
        </w:rPr>
      </w:pPr>
      <w:r w:rsidRPr="00065312">
        <w:rPr>
          <w:sz w:val="22"/>
        </w:rPr>
        <w:t>I subsetted data down to 53 columns including 'classe' y column (discard column if NA/blank count &gt; nrows/2)</w:t>
      </w:r>
    </w:p>
    <w:p w:rsidR="001D3461" w:rsidRPr="00065312" w:rsidRDefault="00065312">
      <w:pPr>
        <w:pStyle w:val="Compact"/>
        <w:numPr>
          <w:ilvl w:val="0"/>
          <w:numId w:val="3"/>
        </w:numPr>
        <w:rPr>
          <w:sz w:val="22"/>
        </w:rPr>
      </w:pPr>
      <w:r w:rsidRPr="00065312">
        <w:rPr>
          <w:sz w:val="22"/>
        </w:rPr>
        <w:t>I used ranked Linear Model coefficients to extract</w:t>
      </w:r>
      <w:r w:rsidRPr="00065312">
        <w:rPr>
          <w:sz w:val="22"/>
        </w:rPr>
        <w:t xml:space="preserve"> 20 features which should perform well</w:t>
      </w:r>
    </w:p>
    <w:p w:rsidR="001D3461" w:rsidRPr="00065312" w:rsidRDefault="00065312">
      <w:pPr>
        <w:pStyle w:val="Compact"/>
        <w:numPr>
          <w:ilvl w:val="0"/>
          <w:numId w:val="3"/>
        </w:numPr>
        <w:rPr>
          <w:sz w:val="22"/>
        </w:rPr>
      </w:pPr>
      <w:r w:rsidRPr="00065312">
        <w:rPr>
          <w:sz w:val="22"/>
        </w:rPr>
        <w:t>I also used the Random Forest importance() output's feature error estimates for possible feature reduction, but rejected this because the plots (below) do not clearly delineate less-important features</w:t>
      </w:r>
    </w:p>
    <w:p w:rsidR="001D3461" w:rsidRPr="00065312" w:rsidRDefault="00065312">
      <w:pPr>
        <w:pStyle w:val="Compact"/>
        <w:numPr>
          <w:ilvl w:val="0"/>
          <w:numId w:val="3"/>
        </w:numPr>
        <w:rPr>
          <w:sz w:val="22"/>
        </w:rPr>
      </w:pPr>
      <w:r w:rsidRPr="00065312">
        <w:rPr>
          <w:sz w:val="22"/>
        </w:rPr>
        <w:t>I then fit Rando</w:t>
      </w:r>
      <w:r w:rsidRPr="00065312">
        <w:rPr>
          <w:sz w:val="22"/>
        </w:rPr>
        <w:t>m Forests over a grid/range of 'mtry' and 'ntree' parameters to find the best-performing values for these parameters for the full 52-feature training set (rf52)</w:t>
      </w:r>
    </w:p>
    <w:p w:rsidR="001D3461" w:rsidRPr="00065312" w:rsidRDefault="00065312">
      <w:pPr>
        <w:pStyle w:val="Compact"/>
        <w:numPr>
          <w:ilvl w:val="0"/>
          <w:numId w:val="3"/>
        </w:numPr>
        <w:rPr>
          <w:sz w:val="22"/>
        </w:rPr>
      </w:pPr>
      <w:r w:rsidRPr="00065312">
        <w:rPr>
          <w:sz w:val="22"/>
        </w:rPr>
        <w:t>I did the same thing (grid/range of 'mtry' and 'ntree') for a 20-features derived data frame us</w:t>
      </w:r>
      <w:r w:rsidRPr="00065312">
        <w:rPr>
          <w:sz w:val="22"/>
        </w:rPr>
        <w:t>ing the Linear Model coefficients for subsetting</w:t>
      </w:r>
    </w:p>
    <w:p w:rsidR="001D3461" w:rsidRPr="00065312" w:rsidRDefault="00065312">
      <w:pPr>
        <w:pStyle w:val="Heading4"/>
        <w:rPr>
          <w:sz w:val="22"/>
        </w:rPr>
      </w:pPr>
      <w:bookmarkStart w:id="4" w:name="model-evaluation-and-oob-error-estimates"/>
      <w:r w:rsidRPr="00065312">
        <w:rPr>
          <w:sz w:val="22"/>
        </w:rPr>
        <w:t>Model Evaluation and OOB Error Estimates</w:t>
      </w:r>
    </w:p>
    <w:bookmarkEnd w:id="4"/>
    <w:p w:rsidR="001D3461" w:rsidRPr="00065312" w:rsidRDefault="00065312">
      <w:pPr>
        <w:pStyle w:val="Compact"/>
        <w:numPr>
          <w:ilvl w:val="0"/>
          <w:numId w:val="4"/>
        </w:numPr>
        <w:rPr>
          <w:sz w:val="22"/>
        </w:rPr>
      </w:pPr>
      <w:r w:rsidRPr="00065312">
        <w:rPr>
          <w:sz w:val="22"/>
        </w:rPr>
        <w:t>I then evaluated the performance of rf52 and rf20 on the TEST set</w:t>
      </w:r>
    </w:p>
    <w:p w:rsidR="001D3461" w:rsidRPr="00065312" w:rsidRDefault="00065312">
      <w:pPr>
        <w:pStyle w:val="Compact"/>
        <w:numPr>
          <w:ilvl w:val="0"/>
          <w:numId w:val="4"/>
        </w:numPr>
        <w:rPr>
          <w:sz w:val="22"/>
        </w:rPr>
      </w:pPr>
      <w:r w:rsidRPr="00065312">
        <w:rPr>
          <w:sz w:val="22"/>
        </w:rPr>
        <w:t xml:space="preserve">I then compared the TEST set performance for the rf52 and rf20 Random Forests to the rfcv() and the </w:t>
      </w:r>
      <w:r w:rsidRPr="00065312">
        <w:rPr>
          <w:sz w:val="22"/>
        </w:rPr>
        <w:t>Random Forests' built-in OOB estimates:</w:t>
      </w:r>
    </w:p>
    <w:p w:rsidR="001D3461" w:rsidRPr="00065312" w:rsidRDefault="00065312">
      <w:pPr>
        <w:rPr>
          <w:sz w:val="22"/>
        </w:rPr>
      </w:pPr>
      <w:r w:rsidRPr="00065312">
        <w:rPr>
          <w:b/>
          <w:sz w:val="22"/>
        </w:rPr>
        <w:t>Random Forest rf52 (trained using 52 features, mtry=2, ntree=20)</w:t>
      </w:r>
    </w:p>
    <w:p w:rsidR="001D3461" w:rsidRPr="00065312" w:rsidRDefault="00065312">
      <w:pPr>
        <w:pStyle w:val="Compact"/>
        <w:numPr>
          <w:ilvl w:val="0"/>
          <w:numId w:val="5"/>
        </w:numPr>
        <w:rPr>
          <w:sz w:val="22"/>
        </w:rPr>
      </w:pPr>
      <w:r w:rsidRPr="00065312">
        <w:rPr>
          <w:sz w:val="22"/>
        </w:rPr>
        <w:t>Train accuracy: 1.00000</w:t>
      </w:r>
    </w:p>
    <w:p w:rsidR="001D3461" w:rsidRPr="00065312" w:rsidRDefault="00065312">
      <w:pPr>
        <w:pStyle w:val="Compact"/>
        <w:numPr>
          <w:ilvl w:val="0"/>
          <w:numId w:val="5"/>
        </w:numPr>
        <w:rPr>
          <w:sz w:val="22"/>
        </w:rPr>
      </w:pPr>
      <w:r w:rsidRPr="00065312">
        <w:rPr>
          <w:sz w:val="22"/>
        </w:rPr>
        <w:t>TEST set prediction accuracy: 99.1847%</w:t>
      </w:r>
    </w:p>
    <w:p w:rsidR="001D3461" w:rsidRPr="00065312" w:rsidRDefault="00065312">
      <w:pPr>
        <w:pStyle w:val="Compact"/>
        <w:numPr>
          <w:ilvl w:val="0"/>
          <w:numId w:val="5"/>
        </w:numPr>
        <w:rPr>
          <w:sz w:val="22"/>
        </w:rPr>
      </w:pPr>
      <w:r w:rsidRPr="00065312">
        <w:rPr>
          <w:sz w:val="22"/>
        </w:rPr>
        <w:t>Random Forest rf52 built-in OOB error estimate: 2.3445%</w:t>
      </w:r>
    </w:p>
    <w:p w:rsidR="001D3461" w:rsidRPr="00065312" w:rsidRDefault="00065312">
      <w:pPr>
        <w:rPr>
          <w:sz w:val="22"/>
        </w:rPr>
      </w:pPr>
      <w:r w:rsidRPr="00065312">
        <w:rPr>
          <w:b/>
          <w:sz w:val="22"/>
        </w:rPr>
        <w:t>Random Forest rf20 (trained usin</w:t>
      </w:r>
      <w:r w:rsidRPr="00065312">
        <w:rPr>
          <w:b/>
          <w:sz w:val="22"/>
        </w:rPr>
        <w:t>g 20 features, mtry=2, ntree=50)</w:t>
      </w:r>
    </w:p>
    <w:p w:rsidR="001D3461" w:rsidRPr="00065312" w:rsidRDefault="00065312">
      <w:pPr>
        <w:pStyle w:val="Compact"/>
        <w:numPr>
          <w:ilvl w:val="0"/>
          <w:numId w:val="6"/>
        </w:numPr>
        <w:rPr>
          <w:sz w:val="22"/>
        </w:rPr>
      </w:pPr>
      <w:r w:rsidRPr="00065312">
        <w:rPr>
          <w:sz w:val="22"/>
        </w:rPr>
        <w:t>Train accuracy: 1.00000</w:t>
      </w:r>
    </w:p>
    <w:p w:rsidR="001D3461" w:rsidRPr="00065312" w:rsidRDefault="00065312">
      <w:pPr>
        <w:pStyle w:val="Compact"/>
        <w:numPr>
          <w:ilvl w:val="0"/>
          <w:numId w:val="6"/>
        </w:numPr>
        <w:rPr>
          <w:sz w:val="22"/>
        </w:rPr>
      </w:pPr>
      <w:r w:rsidRPr="00065312">
        <w:rPr>
          <w:sz w:val="22"/>
        </w:rPr>
        <w:t>TEST set prediction accuracy: 99.4395%</w:t>
      </w:r>
    </w:p>
    <w:p w:rsidR="001D3461" w:rsidRPr="00065312" w:rsidRDefault="00065312">
      <w:pPr>
        <w:pStyle w:val="Compact"/>
        <w:numPr>
          <w:ilvl w:val="0"/>
          <w:numId w:val="6"/>
        </w:numPr>
        <w:rPr>
          <w:sz w:val="22"/>
        </w:rPr>
      </w:pPr>
      <w:r w:rsidRPr="00065312">
        <w:rPr>
          <w:sz w:val="22"/>
        </w:rPr>
        <w:t>Random Forest rf20 built-in OOB error estimate: 0.91%</w:t>
      </w:r>
    </w:p>
    <w:p w:rsidR="001D3461" w:rsidRPr="00065312" w:rsidRDefault="00065312">
      <w:pPr>
        <w:rPr>
          <w:sz w:val="22"/>
        </w:rPr>
      </w:pPr>
      <w:r w:rsidRPr="00065312">
        <w:rPr>
          <w:b/>
          <w:sz w:val="22"/>
        </w:rPr>
        <w:t>rfcv() OOB Error Estimates by Variable Count</w:t>
      </w:r>
    </w:p>
    <w:p w:rsidR="001D3461" w:rsidRPr="00065312" w:rsidRDefault="00065312">
      <w:pPr>
        <w:pStyle w:val="Compact"/>
        <w:numPr>
          <w:ilvl w:val="0"/>
          <w:numId w:val="7"/>
        </w:numPr>
        <w:rPr>
          <w:sz w:val="22"/>
        </w:rPr>
      </w:pPr>
      <w:r w:rsidRPr="00065312">
        <w:rPr>
          <w:sz w:val="22"/>
        </w:rPr>
        <w:t>52 variables: 0.005542460</w:t>
      </w:r>
    </w:p>
    <w:p w:rsidR="001D3461" w:rsidRPr="00065312" w:rsidRDefault="00065312">
      <w:pPr>
        <w:pStyle w:val="Compact"/>
        <w:numPr>
          <w:ilvl w:val="0"/>
          <w:numId w:val="7"/>
        </w:numPr>
        <w:rPr>
          <w:sz w:val="22"/>
        </w:rPr>
      </w:pPr>
      <w:r w:rsidRPr="00065312">
        <w:rPr>
          <w:sz w:val="22"/>
        </w:rPr>
        <w:t>26 variables: 0.007581066</w:t>
      </w:r>
    </w:p>
    <w:p w:rsidR="001D3461" w:rsidRPr="00065312" w:rsidRDefault="00065312">
      <w:pPr>
        <w:pStyle w:val="Compact"/>
        <w:numPr>
          <w:ilvl w:val="0"/>
          <w:numId w:val="7"/>
        </w:numPr>
        <w:rPr>
          <w:sz w:val="22"/>
        </w:rPr>
      </w:pPr>
      <w:r w:rsidRPr="00065312">
        <w:rPr>
          <w:sz w:val="22"/>
        </w:rPr>
        <w:t>13 variables: 0.009683379</w:t>
      </w:r>
    </w:p>
    <w:p w:rsidR="001D3461" w:rsidRPr="00065312" w:rsidRDefault="00065312">
      <w:pPr>
        <w:pStyle w:val="Compact"/>
        <w:numPr>
          <w:ilvl w:val="0"/>
          <w:numId w:val="7"/>
        </w:numPr>
        <w:rPr>
          <w:sz w:val="22"/>
        </w:rPr>
      </w:pPr>
      <w:r w:rsidRPr="00065312">
        <w:rPr>
          <w:sz w:val="22"/>
        </w:rPr>
        <w:t>6 variables: 0.045104160</w:t>
      </w:r>
    </w:p>
    <w:p w:rsidR="001D3461" w:rsidRPr="00065312" w:rsidRDefault="00065312">
      <w:pPr>
        <w:pStyle w:val="Compact"/>
        <w:numPr>
          <w:ilvl w:val="0"/>
          <w:numId w:val="7"/>
        </w:numPr>
        <w:rPr>
          <w:sz w:val="22"/>
        </w:rPr>
      </w:pPr>
      <w:r w:rsidRPr="00065312">
        <w:rPr>
          <w:sz w:val="22"/>
        </w:rPr>
        <w:t>3 variables: 0.109320252</w:t>
      </w:r>
    </w:p>
    <w:p w:rsidR="001D3461" w:rsidRPr="00065312" w:rsidRDefault="00065312">
      <w:pPr>
        <w:pStyle w:val="Compact"/>
        <w:numPr>
          <w:ilvl w:val="0"/>
          <w:numId w:val="7"/>
        </w:numPr>
        <w:rPr>
          <w:sz w:val="22"/>
        </w:rPr>
      </w:pPr>
      <w:r w:rsidRPr="00065312">
        <w:rPr>
          <w:sz w:val="22"/>
        </w:rPr>
        <w:t>1 variable: 0.596929350</w:t>
      </w:r>
    </w:p>
    <w:p w:rsidR="001D3461" w:rsidRPr="00065312" w:rsidRDefault="00065312">
      <w:pPr>
        <w:pStyle w:val="Heading4"/>
        <w:rPr>
          <w:sz w:val="22"/>
        </w:rPr>
      </w:pPr>
      <w:bookmarkStart w:id="5" w:name="prediction-on-project-20-row-prediction-"/>
      <w:r w:rsidRPr="00065312">
        <w:rPr>
          <w:sz w:val="22"/>
        </w:rPr>
        <w:t>Prediction on Project 20-row Prediction Set (pml-testing.csv)</w:t>
      </w:r>
    </w:p>
    <w:bookmarkEnd w:id="5"/>
    <w:p w:rsidR="001D3461" w:rsidRPr="00065312" w:rsidRDefault="00065312">
      <w:pPr>
        <w:pStyle w:val="Compact"/>
        <w:numPr>
          <w:ilvl w:val="0"/>
          <w:numId w:val="8"/>
        </w:numPr>
        <w:rPr>
          <w:sz w:val="22"/>
        </w:rPr>
      </w:pPr>
      <w:r w:rsidRPr="00065312">
        <w:rPr>
          <w:sz w:val="22"/>
        </w:rPr>
        <w:t>rf52: B A B A A E D B A A B C B A E E A B B B</w:t>
      </w:r>
    </w:p>
    <w:p w:rsidR="001D3461" w:rsidRPr="00065312" w:rsidRDefault="00065312">
      <w:pPr>
        <w:pStyle w:val="Compact"/>
        <w:numPr>
          <w:ilvl w:val="0"/>
          <w:numId w:val="8"/>
        </w:numPr>
        <w:rPr>
          <w:sz w:val="22"/>
        </w:rPr>
      </w:pPr>
      <w:r w:rsidRPr="00065312">
        <w:rPr>
          <w:sz w:val="22"/>
        </w:rPr>
        <w:t>rf20: B A B A A E D B A A B C B A E E A B B B</w:t>
      </w:r>
    </w:p>
    <w:p w:rsidR="001D3461" w:rsidRPr="00065312" w:rsidRDefault="00065312">
      <w:pPr>
        <w:pStyle w:val="Heading4"/>
        <w:rPr>
          <w:sz w:val="22"/>
        </w:rPr>
      </w:pPr>
      <w:bookmarkStart w:id="6" w:name="discussion"/>
      <w:r w:rsidRPr="00065312">
        <w:rPr>
          <w:sz w:val="22"/>
        </w:rPr>
        <w:t>Di</w:t>
      </w:r>
      <w:r w:rsidRPr="00065312">
        <w:rPr>
          <w:sz w:val="22"/>
        </w:rPr>
        <w:t>scussion</w:t>
      </w:r>
    </w:p>
    <w:bookmarkEnd w:id="6"/>
    <w:p w:rsidR="001D3461" w:rsidRPr="00065312" w:rsidRDefault="00065312">
      <w:pPr>
        <w:rPr>
          <w:sz w:val="22"/>
        </w:rPr>
      </w:pPr>
      <w:r w:rsidRPr="00065312">
        <w:rPr>
          <w:sz w:val="22"/>
        </w:rPr>
        <w:t>The rf20 Random Forest had slightly better performance than the rf52 RF even though the rf20 RF was trained using only 20 features. I think the reason for this is that my grid search parameter optimization function assigned 50 trees to the rf20 RF</w:t>
      </w:r>
      <w:r w:rsidRPr="00065312">
        <w:rPr>
          <w:sz w:val="22"/>
        </w:rPr>
        <w:t xml:space="preserve"> whereas it only assigned 20 trees to the rf52 RF.</w:t>
      </w:r>
    </w:p>
    <w:p w:rsidR="001D3461" w:rsidRPr="00065312" w:rsidRDefault="00065312">
      <w:pPr>
        <w:pStyle w:val="Heading4"/>
        <w:rPr>
          <w:sz w:val="22"/>
        </w:rPr>
      </w:pPr>
      <w:bookmarkStart w:id="7" w:name="notes"/>
      <w:r w:rsidRPr="00065312">
        <w:rPr>
          <w:sz w:val="22"/>
        </w:rPr>
        <w:lastRenderedPageBreak/>
        <w:t>Notes</w:t>
      </w:r>
    </w:p>
    <w:bookmarkEnd w:id="7"/>
    <w:p w:rsidR="001D3461" w:rsidRPr="00065312" w:rsidRDefault="00065312">
      <w:pPr>
        <w:pStyle w:val="Compact"/>
        <w:numPr>
          <w:ilvl w:val="0"/>
          <w:numId w:val="9"/>
        </w:numPr>
        <w:rPr>
          <w:sz w:val="22"/>
        </w:rPr>
      </w:pPr>
      <w:r w:rsidRPr="00065312">
        <w:rPr>
          <w:sz w:val="22"/>
        </w:rPr>
        <w:t>I added a separate PDF file containing this R Markdown Course Project write-up</w:t>
      </w:r>
    </w:p>
    <w:p w:rsidR="001D3461" w:rsidRPr="00065312" w:rsidRDefault="00065312">
      <w:pPr>
        <w:pStyle w:val="Compact"/>
        <w:numPr>
          <w:ilvl w:val="0"/>
          <w:numId w:val="9"/>
        </w:numPr>
        <w:rPr>
          <w:sz w:val="22"/>
        </w:rPr>
      </w:pPr>
      <w:r w:rsidRPr="00065312">
        <w:rPr>
          <w:sz w:val="22"/>
        </w:rPr>
        <w:t>I added a separate PDF file to my repo containing the test script's output (plots manually inserted)</w:t>
      </w:r>
    </w:p>
    <w:p w:rsidR="001D3461" w:rsidRPr="00065312" w:rsidRDefault="00065312">
      <w:pPr>
        <w:pStyle w:val="Compact"/>
        <w:numPr>
          <w:ilvl w:val="0"/>
          <w:numId w:val="9"/>
        </w:numPr>
        <w:rPr>
          <w:sz w:val="22"/>
        </w:rPr>
      </w:pPr>
      <w:r w:rsidRPr="00065312">
        <w:rPr>
          <w:sz w:val="22"/>
        </w:rPr>
        <w:t xml:space="preserve">I added a separate </w:t>
      </w:r>
      <w:r w:rsidRPr="00065312">
        <w:rPr>
          <w:sz w:val="22"/>
        </w:rPr>
        <w:t>CpScript.R file to my repo containing the test script 'driver' and various other 'helper' functions</w:t>
      </w:r>
    </w:p>
    <w:p w:rsidR="001D3461" w:rsidRPr="00065312" w:rsidRDefault="00065312">
      <w:pPr>
        <w:pStyle w:val="Compact"/>
        <w:numPr>
          <w:ilvl w:val="0"/>
          <w:numId w:val="9"/>
        </w:numPr>
        <w:rPr>
          <w:sz w:val="22"/>
        </w:rPr>
      </w:pPr>
      <w:r w:rsidRPr="00065312">
        <w:rPr>
          <w:sz w:val="22"/>
        </w:rPr>
        <w:t>The R code is rather messy due to the sequence of many steps taken and the print statements (sorry)</w:t>
      </w:r>
    </w:p>
    <w:p w:rsidR="001D3461" w:rsidRPr="00065312" w:rsidRDefault="00065312">
      <w:pPr>
        <w:pStyle w:val="Compact"/>
        <w:numPr>
          <w:ilvl w:val="0"/>
          <w:numId w:val="9"/>
        </w:numPr>
        <w:rPr>
          <w:sz w:val="22"/>
        </w:rPr>
      </w:pPr>
      <w:r w:rsidRPr="00065312">
        <w:rPr>
          <w:sz w:val="22"/>
        </w:rPr>
        <w:t>The CpScript.R has a 'driver' test function named cpTest</w:t>
      </w:r>
      <w:r w:rsidRPr="00065312">
        <w:rPr>
          <w:sz w:val="22"/>
        </w:rPr>
        <w:t>(), but only the steps inside this function are listed in this Rmd write-up, not the outer function itself</w:t>
      </w:r>
    </w:p>
    <w:p w:rsidR="001D3461" w:rsidRPr="00065312" w:rsidRDefault="00065312">
      <w:pPr>
        <w:pStyle w:val="Compact"/>
        <w:numPr>
          <w:ilvl w:val="0"/>
          <w:numId w:val="9"/>
        </w:numPr>
        <w:rPr>
          <w:sz w:val="22"/>
        </w:rPr>
      </w:pPr>
      <w:r w:rsidRPr="00065312">
        <w:rPr>
          <w:sz w:val="22"/>
        </w:rPr>
        <w:t>Many of my helper functions return tuples containing multiple named return values</w:t>
      </w:r>
    </w:p>
    <w:p w:rsidR="001D3461" w:rsidRPr="00065312" w:rsidRDefault="00065312">
      <w:pPr>
        <w:pStyle w:val="Compact"/>
        <w:numPr>
          <w:ilvl w:val="0"/>
          <w:numId w:val="9"/>
        </w:numPr>
        <w:rPr>
          <w:sz w:val="22"/>
        </w:rPr>
      </w:pPr>
      <w:r w:rsidRPr="00065312">
        <w:rPr>
          <w:sz w:val="22"/>
        </w:rPr>
        <w:t>Because my helper functions MUST be listed prior to being called, t</w:t>
      </w:r>
      <w:r w:rsidRPr="00065312">
        <w:rPr>
          <w:sz w:val="22"/>
        </w:rPr>
        <w:t>he first block of R code contains these helper functions. The actual test steps + code snippets + their output and plots follow the helper function code block.</w:t>
      </w:r>
    </w:p>
    <w:p w:rsidR="001D3461" w:rsidRPr="00065312" w:rsidRDefault="00065312">
      <w:pPr>
        <w:pStyle w:val="Heading3"/>
        <w:rPr>
          <w:sz w:val="24"/>
        </w:rPr>
      </w:pPr>
      <w:bookmarkStart w:id="8" w:name="helper-functions-invisible-code-chunk"/>
      <w:r w:rsidRPr="00065312">
        <w:rPr>
          <w:sz w:val="24"/>
        </w:rPr>
        <w:t>Helper Functions (Invisible) Code Chunk</w:t>
      </w:r>
    </w:p>
    <w:bookmarkEnd w:id="8"/>
    <w:p w:rsidR="001D3461" w:rsidRPr="00065312" w:rsidRDefault="00065312">
      <w:pPr>
        <w:rPr>
          <w:sz w:val="22"/>
        </w:rPr>
      </w:pPr>
      <w:r w:rsidRPr="00065312">
        <w:rPr>
          <w:sz w:val="22"/>
        </w:rPr>
        <w:t>Helper function notes:</w:t>
      </w:r>
    </w:p>
    <w:p w:rsidR="001D3461" w:rsidRPr="00065312" w:rsidRDefault="00065312">
      <w:pPr>
        <w:pStyle w:val="Compact"/>
        <w:numPr>
          <w:ilvl w:val="0"/>
          <w:numId w:val="10"/>
        </w:numPr>
        <w:rPr>
          <w:sz w:val="22"/>
        </w:rPr>
      </w:pPr>
      <w:r w:rsidRPr="00065312">
        <w:rPr>
          <w:sz w:val="22"/>
        </w:rPr>
        <w:t>Several helper functions were cre</w:t>
      </w:r>
      <w:r w:rsidRPr="00065312">
        <w:rPr>
          <w:sz w:val="22"/>
        </w:rPr>
        <w:t>ated to make the test steps' code more compact and for code reuse</w:t>
      </w:r>
    </w:p>
    <w:p w:rsidR="001D3461" w:rsidRPr="00065312" w:rsidRDefault="00065312">
      <w:pPr>
        <w:pStyle w:val="Compact"/>
        <w:numPr>
          <w:ilvl w:val="0"/>
          <w:numId w:val="10"/>
        </w:numPr>
        <w:rPr>
          <w:sz w:val="22"/>
        </w:rPr>
      </w:pPr>
      <w:r w:rsidRPr="00065312">
        <w:rPr>
          <w:sz w:val="22"/>
        </w:rPr>
        <w:t>These helper functions MUST be included in the R Markdown file BEFORE they are called</w:t>
      </w:r>
    </w:p>
    <w:p w:rsidR="001D3461" w:rsidRPr="00065312" w:rsidRDefault="00065312">
      <w:pPr>
        <w:pStyle w:val="Compact"/>
        <w:numPr>
          <w:ilvl w:val="0"/>
          <w:numId w:val="10"/>
        </w:numPr>
        <w:rPr>
          <w:sz w:val="22"/>
        </w:rPr>
      </w:pPr>
      <w:r w:rsidRPr="00065312">
        <w:rPr>
          <w:sz w:val="22"/>
        </w:rPr>
        <w:t>Therefore, I am inserting a large R code chunk in this section which will be invisible in final HTML bec</w:t>
      </w:r>
      <w:r w:rsidRPr="00065312">
        <w:rPr>
          <w:sz w:val="22"/>
        </w:rPr>
        <w:t>ause echo is set to FALSE</w:t>
      </w:r>
    </w:p>
    <w:p w:rsidR="001D3461" w:rsidRPr="00065312" w:rsidRDefault="00065312">
      <w:pPr>
        <w:rPr>
          <w:sz w:val="22"/>
        </w:rPr>
      </w:pPr>
      <w:r w:rsidRPr="00065312">
        <w:rPr>
          <w:sz w:val="22"/>
        </w:rPr>
        <w:t>These helper functions can be viewed at the end of this R Markdown document where a complete code listing is appended with echo set to TRUE.</w:t>
      </w:r>
    </w:p>
    <w:p w:rsidR="001D3461" w:rsidRPr="00065312" w:rsidRDefault="00065312">
      <w:pPr>
        <w:rPr>
          <w:sz w:val="22"/>
        </w:rPr>
      </w:pPr>
      <w:r w:rsidRPr="00065312">
        <w:rPr>
          <w:sz w:val="22"/>
        </w:rPr>
        <w:t>Invisible code chunk added -here-.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Warning: package 'randomForest'</w:t>
      </w:r>
      <w:r w:rsidRPr="00065312">
        <w:rPr>
          <w:rStyle w:val="VerbatimChar"/>
          <w:sz w:val="20"/>
        </w:rPr>
        <w:t xml:space="preserve"> was built under R version 3.1.1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randomForest 4.6-1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Type rfNews() to see new features/changes/bug fixes.</w:t>
      </w:r>
    </w:p>
    <w:p w:rsidR="001D3461" w:rsidRPr="00065312" w:rsidRDefault="00065312">
      <w:pPr>
        <w:pStyle w:val="Heading4"/>
        <w:rPr>
          <w:sz w:val="22"/>
        </w:rPr>
      </w:pPr>
      <w:bookmarkStart w:id="9" w:name="loading-and-processing-the-data"/>
      <w:r w:rsidRPr="00065312">
        <w:rPr>
          <w:sz w:val="22"/>
        </w:rPr>
        <w:t>Loading and Processing the Data</w:t>
      </w:r>
    </w:p>
    <w:bookmarkEnd w:id="9"/>
    <w:p w:rsidR="001D3461" w:rsidRPr="00065312" w:rsidRDefault="00065312">
      <w:pPr>
        <w:rPr>
          <w:sz w:val="22"/>
        </w:rPr>
      </w:pPr>
      <w:r w:rsidRPr="00065312">
        <w:rPr>
          <w:sz w:val="22"/>
        </w:rPr>
        <w:t>Note: return value 'd' is a tuple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CommentTok"/>
          <w:sz w:val="20"/>
        </w:rPr>
        <w:t># load data, create and split data frames, shuffle rows, results stored in d t</w:t>
      </w:r>
      <w:r w:rsidRPr="00065312">
        <w:rPr>
          <w:rStyle w:val="CommentTok"/>
          <w:sz w:val="20"/>
        </w:rPr>
        <w:t>uple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d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loadData</w:t>
      </w:r>
      <w:r w:rsidRPr="00065312">
        <w:rPr>
          <w:rStyle w:val="NormalTok"/>
          <w:sz w:val="20"/>
        </w:rPr>
        <w:t xml:space="preserve">( subDir, </w:t>
      </w:r>
      <w:r w:rsidRPr="00065312">
        <w:rPr>
          <w:rStyle w:val="DataTypeTok"/>
          <w:sz w:val="20"/>
        </w:rPr>
        <w:t>doPrint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OtherTok"/>
          <w:sz w:val="20"/>
        </w:rPr>
        <w:t>TRUE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-&gt; loading data...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...done reading data and creating data frames</w:t>
      </w:r>
    </w:p>
    <w:p w:rsidR="001D3461" w:rsidRPr="00065312" w:rsidRDefault="00065312">
      <w:pPr>
        <w:pStyle w:val="Heading4"/>
        <w:rPr>
          <w:sz w:val="22"/>
        </w:rPr>
      </w:pPr>
      <w:bookmarkStart w:id="10" w:name="assessing-rfcv-error-data-for-feature-se"/>
      <w:r w:rsidRPr="00065312">
        <w:rPr>
          <w:sz w:val="22"/>
        </w:rPr>
        <w:t>Assessing rfcv() Error Data for Feature Selection</w:t>
      </w:r>
    </w:p>
    <w:bookmarkEnd w:id="10"/>
    <w:p w:rsidR="001D3461" w:rsidRPr="00065312" w:rsidRDefault="00065312">
      <w:pPr>
        <w:rPr>
          <w:sz w:val="22"/>
        </w:rPr>
      </w:pPr>
      <w:r w:rsidRPr="00065312">
        <w:rPr>
          <w:sz w:val="22"/>
        </w:rPr>
        <w:t>Note: the plot resulting from the code, below, did not contain any obvious patte</w:t>
      </w:r>
      <w:r w:rsidRPr="00065312">
        <w:rPr>
          <w:sz w:val="22"/>
        </w:rPr>
        <w:t>rn to use for separating important from less-important features.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CommentTok"/>
          <w:sz w:val="20"/>
        </w:rPr>
        <w:t># see if rfcv() variable importance useful for features selection</w:t>
      </w:r>
      <w:r w:rsidRPr="00065312">
        <w:rPr>
          <w:sz w:val="22"/>
        </w:rPr>
        <w:br/>
      </w:r>
      <w:r w:rsidRPr="00065312">
        <w:rPr>
          <w:rStyle w:val="KeywordTok"/>
          <w:sz w:val="20"/>
        </w:rPr>
        <w:t>evalRfcvVarImport</w:t>
      </w:r>
      <w:r w:rsidRPr="00065312">
        <w:rPr>
          <w:rStyle w:val="NormalTok"/>
          <w:sz w:val="20"/>
        </w:rPr>
        <w:t xml:space="preserve">( d$trainDf, </w:t>
      </w:r>
      <w:r w:rsidRPr="00065312">
        <w:rPr>
          <w:rStyle w:val="DataTypeTok"/>
          <w:sz w:val="20"/>
        </w:rPr>
        <w:t>nrows=</w:t>
      </w:r>
      <w:r w:rsidRPr="00065312">
        <w:rPr>
          <w:rStyle w:val="DecValTok"/>
          <w:sz w:val="20"/>
        </w:rPr>
        <w:t>2000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doPrint=</w:t>
      </w:r>
      <w:r w:rsidRPr="00065312">
        <w:rPr>
          <w:rStyle w:val="OtherTok"/>
          <w:sz w:val="20"/>
        </w:rPr>
        <w:t>TRUE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plotting Random Forest variable importance() metrics</w:t>
      </w:r>
    </w:p>
    <w:p w:rsidR="001D3461" w:rsidRPr="00065312" w:rsidRDefault="00065312">
      <w:pPr>
        <w:rPr>
          <w:sz w:val="22"/>
        </w:rPr>
      </w:pPr>
      <w:r w:rsidRPr="00065312">
        <w:rPr>
          <w:noProof/>
          <w:sz w:val="22"/>
        </w:rPr>
        <w:lastRenderedPageBreak/>
        <w:drawing>
          <wp:inline distT="0" distB="0" distL="0" distR="0" wp14:anchorId="3D0E7F1E" wp14:editId="702F737E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ojectWriteUp_files/figure-docx/unnamed-chunk-3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</w:t>
      </w:r>
      <w:r w:rsidRPr="00065312">
        <w:rPr>
          <w:rStyle w:val="VerbatimChar"/>
          <w:sz w:val="20"/>
        </w:rPr>
        <w:t xml:space="preserve"> no clear dividing line differentiating important vs. unimportant variables</w:t>
      </w:r>
    </w:p>
    <w:p w:rsidR="001D3461" w:rsidRPr="00065312" w:rsidRDefault="00065312">
      <w:pPr>
        <w:pStyle w:val="Heading4"/>
        <w:rPr>
          <w:sz w:val="22"/>
        </w:rPr>
      </w:pPr>
      <w:bookmarkStart w:id="11" w:name="fitting-a-linear-model-and-extracting-20"/>
      <w:r w:rsidRPr="00065312">
        <w:rPr>
          <w:sz w:val="22"/>
        </w:rPr>
        <w:t>Fitting a Linear Model and Extracting 20 Largest Coefficients</w:t>
      </w:r>
    </w:p>
    <w:bookmarkEnd w:id="11"/>
    <w:p w:rsidR="001D3461" w:rsidRPr="00065312" w:rsidRDefault="00065312">
      <w:pPr>
        <w:rPr>
          <w:sz w:val="22"/>
        </w:rPr>
      </w:pPr>
      <w:r w:rsidRPr="00065312">
        <w:rPr>
          <w:sz w:val="22"/>
        </w:rPr>
        <w:t>Note: the plot resulting from the code below DID show that the error flattened out after using approximately 20 featur</w:t>
      </w:r>
      <w:r w:rsidRPr="00065312">
        <w:rPr>
          <w:sz w:val="22"/>
        </w:rPr>
        <w:t>es.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CommentTok"/>
          <w:sz w:val="20"/>
        </w:rPr>
        <w:t># get sorted coefficients from Linear Model fit to see if useful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for feature selection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lmBest20Coeff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getMostImportantLmCoeffs</w:t>
      </w:r>
      <w:r w:rsidRPr="00065312">
        <w:rPr>
          <w:rStyle w:val="NormalTok"/>
          <w:sz w:val="20"/>
        </w:rPr>
        <w:t xml:space="preserve">( d$trainDf, </w:t>
      </w:r>
      <w:r w:rsidRPr="00065312">
        <w:rPr>
          <w:rStyle w:val="DataTypeTok"/>
          <w:sz w:val="20"/>
        </w:rPr>
        <w:t>nrows=</w:t>
      </w:r>
      <w:r w:rsidRPr="00065312">
        <w:rPr>
          <w:rStyle w:val="DecValTok"/>
          <w:sz w:val="20"/>
        </w:rPr>
        <w:t>1000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doPrint=</w:t>
      </w:r>
      <w:r w:rsidRPr="00065312">
        <w:rPr>
          <w:rStyle w:val="OtherTok"/>
          <w:sz w:val="20"/>
        </w:rPr>
        <w:t>TRUE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-&gt; assessing whether Linear Model coefficients offer useful variable imp</w:t>
      </w:r>
      <w:r w:rsidRPr="00065312">
        <w:rPr>
          <w:rStyle w:val="VerbatimChar"/>
          <w:sz w:val="20"/>
        </w:rPr>
        <w:t>ortance rankings...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plotting Linear Model coefficients sorted in decreasing order</w:t>
      </w:r>
    </w:p>
    <w:p w:rsidR="001D3461" w:rsidRPr="00065312" w:rsidRDefault="00065312">
      <w:pPr>
        <w:rPr>
          <w:sz w:val="22"/>
        </w:rPr>
      </w:pPr>
      <w:r w:rsidRPr="00065312">
        <w:rPr>
          <w:noProof/>
          <w:sz w:val="22"/>
        </w:rPr>
        <w:drawing>
          <wp:inline distT="0" distB="0" distL="0" distR="0" wp14:anchorId="676EA18E" wp14:editId="1A38BD4C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ojectWriteUp_files/figure-docx/unnamed-chunk-4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461" w:rsidRPr="00065312" w:rsidRDefault="00065312">
      <w:pPr>
        <w:pStyle w:val="Heading4"/>
        <w:rPr>
          <w:sz w:val="22"/>
        </w:rPr>
      </w:pPr>
      <w:r w:rsidRPr="00065312">
        <w:rPr>
          <w:sz w:val="22"/>
        </w:rPr>
        <w:lastRenderedPageBreak/>
        <w:t>Finding Best 'ntree' and 'mtry' Random Forests for 52-feature TRAIN Set</w:t>
      </w:r>
    </w:p>
    <w:p w:rsidR="001D3461" w:rsidRPr="00065312" w:rsidRDefault="00065312">
      <w:pPr>
        <w:rPr>
          <w:sz w:val="22"/>
        </w:rPr>
      </w:pPr>
      <w:r w:rsidRPr="00065312">
        <w:rPr>
          <w:sz w:val="22"/>
        </w:rPr>
        <w:t>Note: below, the code calls a function which chooses the best Random Forest and its 'mtry' an</w:t>
      </w:r>
      <w:r w:rsidRPr="00065312">
        <w:rPr>
          <w:sz w:val="22"/>
        </w:rPr>
        <w:t>d 'ntree' parameters over a range of values for these two variables.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CommentTok"/>
          <w:sz w:val="20"/>
        </w:rPr>
        <w:t># fit Random Forests over a grid of ranges for params 'mtry' and 'ntree'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use full 52 features in training set</w:t>
      </w:r>
      <w:r w:rsidRPr="00065312">
        <w:rPr>
          <w:sz w:val="22"/>
        </w:rPr>
        <w:br/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 examining Random Forest performance for a range of 'mtry' and '</w:t>
      </w:r>
      <w:r w:rsidRPr="00065312">
        <w:rPr>
          <w:rStyle w:val="StringTok"/>
          <w:sz w:val="20"/>
        </w:rPr>
        <w:t>ntree' parameters...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-&gt; examining Random Forest performance for a range of 'mtry' and 'ntree' parameters...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NormalTok"/>
          <w:sz w:val="20"/>
        </w:rPr>
        <w:t>mtryVal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c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5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10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ntreeVal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c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3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5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10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20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rf52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findBestRfParams</w:t>
      </w:r>
      <w:r w:rsidRPr="00065312">
        <w:rPr>
          <w:rStyle w:val="NormalTok"/>
          <w:sz w:val="20"/>
        </w:rPr>
        <w:t xml:space="preserve">( d$trainDf, mtryVals, ntreeVals, </w:t>
      </w:r>
      <w:r w:rsidRPr="00065312">
        <w:rPr>
          <w:rStyle w:val="DataTypeTok"/>
          <w:sz w:val="20"/>
        </w:rPr>
        <w:t>doPrint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OtherTok"/>
          <w:sz w:val="20"/>
        </w:rPr>
        <w:t>TRUE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NormalTok"/>
          <w:sz w:val="20"/>
        </w:rPr>
        <w:t xml:space="preserve">) </w:t>
      </w:r>
      <w:r w:rsidRPr="00065312">
        <w:rPr>
          <w:rStyle w:val="CommentTok"/>
          <w:sz w:val="20"/>
        </w:rPr>
        <w:t># rf52 is a tuple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evaluating Random Forest w/ mtry=2 ntree=1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2 ntree=2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2 ntree=3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2 ntree=5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</w:t>
      </w:r>
      <w:r w:rsidRPr="00065312">
        <w:rPr>
          <w:rStyle w:val="VerbatimChar"/>
          <w:sz w:val="20"/>
        </w:rPr>
        <w:t>try=2 ntree=1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2 ntree=2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5 ntree=1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5 ntree=2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5 ntree=3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</w:t>
      </w:r>
      <w:r w:rsidRPr="00065312">
        <w:rPr>
          <w:rStyle w:val="VerbatimChar"/>
          <w:sz w:val="20"/>
        </w:rPr>
        <w:t>5 ntree=5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5 ntree=1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5 ntree=2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10 ntree=1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10 ntree=2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10</w:t>
      </w:r>
      <w:r w:rsidRPr="00065312">
        <w:rPr>
          <w:rStyle w:val="VerbatimChar"/>
          <w:sz w:val="20"/>
        </w:rPr>
        <w:t xml:space="preserve"> ntree=3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10 ntree=5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10 ntree=1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10 ntree=20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&gt; Random Forest accuracy values for evaluated (mtry, ntree) grid pairs: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&gt;</w:t>
      </w:r>
      <w:r w:rsidRPr="00065312">
        <w:rPr>
          <w:rStyle w:val="VerbatimChar"/>
          <w:sz w:val="20"/>
        </w:rPr>
        <w:t xml:space="preserve"> Random Forest accuracy values for evaluated (mtry, ntree) grid pairs: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&gt; NOTE: row names are mtry values; column names are ntree values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&gt; NOTE: row names are mtry values; column names are ntree values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&gt;</w:t>
      </w:r>
      <w:r w:rsidRPr="00065312">
        <w:rPr>
          <w:rStyle w:val="StringTok"/>
          <w:sz w:val="20"/>
        </w:rPr>
        <w:t xml:space="preserve"> NOTE: matrix entries are classification accuracy on train set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&gt; NOTE: matrix entries are classification accuracy on train set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>( rf52$accMatrix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        1      2      3      5     10     2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2  0.9548 0.9512 0.9907 0.9979 0.9997 1.000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5  0.9721 0.9694 0.9951 0.9985 0.9999 1.000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10 0.9684 0.9678 0.9948 0.9984 0.9999 0.9999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parameters from best 52-feature Random Forest: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-&gt;parameters from best 52-feature Random Forest: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sprintf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resultant rf52: train accurac</w:t>
      </w:r>
      <w:r w:rsidRPr="00065312">
        <w:rPr>
          <w:rStyle w:val="StringTok"/>
          <w:sz w:val="20"/>
        </w:rPr>
        <w:t>y=%f mtry=%d ntree=%d OOB error=%f"</w:t>
      </w:r>
      <w:r w:rsidRPr="00065312">
        <w:rPr>
          <w:rStyle w:val="NormalTok"/>
          <w:sz w:val="20"/>
        </w:rPr>
        <w:t>,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rf52$bestAcc, rf52$bestMtry, rf52$bestNtree, </w:t>
      </w:r>
      <w:r w:rsidRPr="00065312">
        <w:rPr>
          <w:rStyle w:val="KeywordTok"/>
          <w:sz w:val="20"/>
        </w:rPr>
        <w:t>getOob</w:t>
      </w:r>
      <w:r w:rsidRPr="00065312">
        <w:rPr>
          <w:rStyle w:val="NormalTok"/>
          <w:sz w:val="20"/>
        </w:rPr>
        <w:t>( rf52$bestRf ) )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resultant rf52: train accuracy=1.000000 mtry=2 ntree=20 OOB error=0.023445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CommentTok"/>
          <w:sz w:val="20"/>
        </w:rPr>
        <w:t># now just print out the Random Forest to get confusion matrix</w:t>
      </w:r>
      <w:r w:rsidRPr="00065312">
        <w:rPr>
          <w:rStyle w:val="CommentTok"/>
          <w:sz w:val="20"/>
        </w:rPr>
        <w:t xml:space="preserve"> and OOB error est.</w:t>
      </w:r>
      <w:r w:rsidRPr="00065312">
        <w:rPr>
          <w:sz w:val="22"/>
        </w:rPr>
        <w:br/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 printing best (rf52) Random Forest for above parameters: 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-&gt; printing best (rf52) Random Forest for above parameters: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>( rf52$bestRf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lastRenderedPageBreak/>
        <w:t xml:space="preserve">## 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Call: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 randomForest(formula = classe ~ ., data = df, mtry = mt, ntre</w:t>
      </w:r>
      <w:r w:rsidRPr="00065312">
        <w:rPr>
          <w:rStyle w:val="VerbatimChar"/>
          <w:sz w:val="20"/>
        </w:rPr>
        <w:t xml:space="preserve">e = nt) 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               Type of random forest: classification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                     Number of trees: 2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No. of variables tried at each split: 2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 xml:space="preserve">## 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        OOB estimate of  error rate: 2.34%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Confusion matrix: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     A    B    C    D    E cla</w:t>
      </w:r>
      <w:r w:rsidRPr="00065312">
        <w:rPr>
          <w:rStyle w:val="VerbatimChar"/>
          <w:sz w:val="20"/>
        </w:rPr>
        <w:t>ss.error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A 4394   22    9   14    2     0.01058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B   45 2951   32   14   10     0.03309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C    7   45 2610   30    7     0.03298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D   12    3   63 2480   10     0.03427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E    2   15    4   22 2893     0.01465</w:t>
      </w:r>
    </w:p>
    <w:p w:rsidR="001D3461" w:rsidRPr="00065312" w:rsidRDefault="00065312">
      <w:pPr>
        <w:pStyle w:val="Heading4"/>
        <w:rPr>
          <w:sz w:val="22"/>
        </w:rPr>
      </w:pPr>
      <w:bookmarkStart w:id="12" w:name="using-rfcv-to-evaluate-cv-oob-error"/>
      <w:r w:rsidRPr="00065312">
        <w:rPr>
          <w:sz w:val="22"/>
        </w:rPr>
        <w:t>Using rfcv() to Evaluate CV OOB Error</w:t>
      </w:r>
    </w:p>
    <w:bookmarkEnd w:id="12"/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CommentTok"/>
          <w:sz w:val="20"/>
        </w:rPr>
        <w:t># now use rfcv() to evaluate cross-validation error</w:t>
      </w:r>
      <w:r w:rsidRPr="00065312">
        <w:rPr>
          <w:sz w:val="22"/>
        </w:rPr>
        <w:br/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 computing rfcv() cross-validation error - this may take several minutes...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-&gt; computing rfcv() cross-validation error - this may take several minutes...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set.seed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rfcvOutput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rfcv</w:t>
      </w:r>
      <w:r w:rsidRPr="00065312">
        <w:rPr>
          <w:rStyle w:val="NormalTok"/>
          <w:sz w:val="20"/>
        </w:rPr>
        <w:t>( d$trainDf[, -</w:t>
      </w:r>
      <w:r w:rsidRPr="00065312">
        <w:rPr>
          <w:rStyle w:val="DecValTok"/>
          <w:sz w:val="20"/>
        </w:rPr>
        <w:t>53</w:t>
      </w:r>
      <w:r w:rsidRPr="00065312">
        <w:rPr>
          <w:rStyle w:val="NormalTok"/>
          <w:sz w:val="20"/>
        </w:rPr>
        <w:t xml:space="preserve">], d$trainDf[, </w:t>
      </w:r>
      <w:r w:rsidRPr="00065312">
        <w:rPr>
          <w:rStyle w:val="DecValTok"/>
          <w:sz w:val="20"/>
        </w:rPr>
        <w:t>53</w:t>
      </w:r>
      <w:r w:rsidRPr="00065312">
        <w:rPr>
          <w:rStyle w:val="NormalTok"/>
          <w:sz w:val="20"/>
        </w:rPr>
        <w:t>] )</w:t>
      </w:r>
      <w:r w:rsidRPr="00065312">
        <w:rPr>
          <w:sz w:val="22"/>
        </w:rPr>
        <w:br/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...done computing rfcv() output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...done computing rfcv() output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rfcv() cross-validation estimates for training set vs. number variables used:"</w:t>
      </w:r>
      <w:r w:rsidRPr="00065312">
        <w:rPr>
          <w:rStyle w:val="NormalTok"/>
          <w:sz w:val="20"/>
        </w:rPr>
        <w:t>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rfcv() cross-validation estimates for train</w:t>
      </w:r>
      <w:r w:rsidRPr="00065312">
        <w:rPr>
          <w:rStyle w:val="VerbatimChar"/>
          <w:sz w:val="20"/>
        </w:rPr>
        <w:t>ing set vs. number variables used: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rfcvOutput$error.cv )    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 xml:space="preserve">##       52       26       13        6        3        1 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0.005542 0.007581 0.009683 0.045104 0.109320 0.596929</w:t>
      </w:r>
    </w:p>
    <w:p w:rsidR="001D3461" w:rsidRPr="00065312" w:rsidRDefault="00065312">
      <w:pPr>
        <w:pStyle w:val="Heading4"/>
        <w:rPr>
          <w:sz w:val="22"/>
        </w:rPr>
      </w:pPr>
      <w:r w:rsidRPr="00065312">
        <w:rPr>
          <w:sz w:val="22"/>
        </w:rPr>
        <w:t>Evaluating TEST set accuracy of Random Forest (rf52) Trained on 52 Features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CommentTok"/>
          <w:sz w:val="20"/>
        </w:rPr>
        <w:t># compute performance of rf52 best 52-feature random forest on T-E-S-T set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acc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evalRf</w:t>
      </w:r>
      <w:r w:rsidRPr="00065312">
        <w:rPr>
          <w:rStyle w:val="NormalTok"/>
          <w:sz w:val="20"/>
        </w:rPr>
        <w:t>( rf52$bestRf, d$testDf )</w:t>
      </w:r>
      <w:r w:rsidRPr="00065312">
        <w:rPr>
          <w:sz w:val="22"/>
        </w:rPr>
        <w:br/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sprintf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accuracy of best (rf52) Random Forest on 20%% TEST set: %f"</w:t>
      </w:r>
      <w:r w:rsidRPr="00065312">
        <w:rPr>
          <w:rStyle w:val="NormalTok"/>
          <w:sz w:val="20"/>
        </w:rPr>
        <w:t>, acc )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accuracy of best (rf52) Random Forest on 20% TEST se</w:t>
      </w:r>
      <w:r w:rsidRPr="00065312">
        <w:rPr>
          <w:rStyle w:val="VerbatimChar"/>
          <w:sz w:val="20"/>
        </w:rPr>
        <w:t>t: 0.991847</w:t>
      </w:r>
    </w:p>
    <w:p w:rsidR="001D3461" w:rsidRPr="00065312" w:rsidRDefault="00065312">
      <w:pPr>
        <w:pStyle w:val="Heading4"/>
        <w:rPr>
          <w:sz w:val="22"/>
        </w:rPr>
      </w:pPr>
      <w:bookmarkStart w:id="13" w:name="finding-best-ntree-and-mtry-random-fores"/>
      <w:r w:rsidRPr="00065312">
        <w:rPr>
          <w:sz w:val="22"/>
        </w:rPr>
        <w:t>Finding Best 'ntree' and 'mtry' Random Forests for 20-feature TRAIN Set</w:t>
      </w:r>
    </w:p>
    <w:bookmarkEnd w:id="13"/>
    <w:p w:rsidR="001D3461" w:rsidRPr="00065312" w:rsidRDefault="00065312">
      <w:pPr>
        <w:rPr>
          <w:sz w:val="22"/>
        </w:rPr>
      </w:pPr>
      <w:r w:rsidRPr="00065312">
        <w:rPr>
          <w:sz w:val="22"/>
        </w:rPr>
        <w:t>Note: because I was using fewer features, the 'mtry' and 'ntree' ranges I used for evaluation ranged to higher values than for the rf52 Random Forest grid search.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CommentTok"/>
          <w:sz w:val="20"/>
        </w:rPr>
        <w:t># additio</w:t>
      </w:r>
      <w:r w:rsidRPr="00065312">
        <w:rPr>
          <w:rStyle w:val="CommentTok"/>
          <w:sz w:val="20"/>
        </w:rPr>
        <w:t>nal exercise: find best 20-feature Random Forest using Linear Model top-20 coeffs</w:t>
      </w:r>
      <w:r w:rsidRPr="00065312">
        <w:rPr>
          <w:sz w:val="22"/>
        </w:rPr>
        <w:br/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 As additional exercise fit Random Forest to top-20 features from Linear Model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-&gt; As additional exercise fit Random Forest to top-20 features from Linear</w:t>
      </w:r>
      <w:r w:rsidRPr="00065312">
        <w:rPr>
          <w:rStyle w:val="VerbatimChar"/>
          <w:sz w:val="20"/>
        </w:rPr>
        <w:t xml:space="preserve"> Model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NormalTok"/>
          <w:sz w:val="20"/>
        </w:rPr>
        <w:t xml:space="preserve">lmBest20Coeffs[ </w:t>
      </w:r>
      <w:r w:rsidRPr="00065312">
        <w:rPr>
          <w:rStyle w:val="DecValTok"/>
          <w:sz w:val="20"/>
        </w:rPr>
        <w:t>21</w:t>
      </w:r>
      <w:r w:rsidRPr="00065312">
        <w:rPr>
          <w:rStyle w:val="NormalTok"/>
          <w:sz w:val="20"/>
        </w:rPr>
        <w:t xml:space="preserve"> ] =</w:t>
      </w:r>
      <w:r w:rsidRPr="00065312">
        <w:rPr>
          <w:rStyle w:val="StringTok"/>
          <w:sz w:val="20"/>
        </w:rPr>
        <w:t xml:space="preserve"> "classe"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CommentTok"/>
          <w:sz w:val="20"/>
        </w:rPr>
        <w:t># Need to append the 'classe' to feature list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best20TrainD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d$trainDf[, lmBest20Coeffs ] </w:t>
      </w:r>
      <w:r w:rsidRPr="00065312">
        <w:rPr>
          <w:rStyle w:val="CommentTok"/>
          <w:sz w:val="20"/>
        </w:rPr>
        <w:t># subset training set, only the 20 'top' features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mtryVal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c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5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10</w:t>
      </w:r>
      <w:r w:rsidRPr="00065312">
        <w:rPr>
          <w:rStyle w:val="NormalTok"/>
          <w:sz w:val="20"/>
        </w:rPr>
        <w:t xml:space="preserve"> ) </w:t>
      </w:r>
      <w:r w:rsidRPr="00065312">
        <w:rPr>
          <w:rStyle w:val="CommentTok"/>
          <w:sz w:val="20"/>
        </w:rPr>
        <w:t xml:space="preserve"># use different parameter ranges as expect lower </w:t>
      </w:r>
      <w:r w:rsidRPr="00065312">
        <w:rPr>
          <w:rStyle w:val="CommentTok"/>
          <w:sz w:val="20"/>
        </w:rPr>
        <w:t>accuracy using fewer features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ntreeVal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c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10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50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100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200</w:t>
      </w:r>
      <w:r w:rsidRPr="00065312">
        <w:rPr>
          <w:rStyle w:val="NormalTok"/>
          <w:sz w:val="20"/>
        </w:rPr>
        <w:t xml:space="preserve"> ) </w:t>
      </w:r>
      <w:r w:rsidRPr="00065312">
        <w:rPr>
          <w:rStyle w:val="CommentTok"/>
          <w:sz w:val="20"/>
        </w:rPr>
        <w:t># ditto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rf20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findBestRfParams</w:t>
      </w:r>
      <w:r w:rsidRPr="00065312">
        <w:rPr>
          <w:rStyle w:val="NormalTok"/>
          <w:sz w:val="20"/>
        </w:rPr>
        <w:t xml:space="preserve">( d$trainDf, mtryVals, ntreeVals, </w:t>
      </w:r>
      <w:r w:rsidRPr="00065312">
        <w:rPr>
          <w:rStyle w:val="DataTypeTok"/>
          <w:sz w:val="20"/>
        </w:rPr>
        <w:t>doPrint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OtherTok"/>
          <w:sz w:val="20"/>
        </w:rPr>
        <w:t>TRUE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evaluating Random Forest w/ mtry=2 ntree=1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2 ntree=5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2 ntree=10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2 ntree=20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5 ntree=1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5 ntree=5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5 ntree=10</w:t>
      </w:r>
      <w:r w:rsidRPr="00065312">
        <w:rPr>
          <w:rStyle w:val="VerbatimChar"/>
          <w:sz w:val="20"/>
        </w:rPr>
        <w:t>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lastRenderedPageBreak/>
        <w:t>## [1] evaluating Random Forest w/ mtry=5 ntree=20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10 ntree=1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10 ntree=5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10 ntree=10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[1] evaluating Random Forest w/ mtry=10 nt</w:t>
      </w:r>
      <w:r w:rsidRPr="00065312">
        <w:rPr>
          <w:rStyle w:val="VerbatimChar"/>
          <w:sz w:val="20"/>
        </w:rPr>
        <w:t>ree=200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&gt; Random Forest accuracy values for evaluated (mtry, ntree) grid pairs: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&gt; Random Forest accuracy values for evaluated (mtry, ntree) grid pairs: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&gt; NOTE: row names are mtry values; column names are ntree values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&gt;</w:t>
      </w:r>
      <w:r w:rsidRPr="00065312">
        <w:rPr>
          <w:rStyle w:val="VerbatimChar"/>
          <w:sz w:val="20"/>
        </w:rPr>
        <w:t xml:space="preserve"> NOTE: row names are mtry values; column names are ntree values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&gt; NOTE: matrix entries are classification accuracy on train set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&gt; NOTE: matrix entries are classification accuracy on train set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>( rf20$accMatrix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       10 50 100 20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2  0.9997  1   1   1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5  0.9999  1   1   1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10 0.9999  1   1   1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parameters from best 20-feature Random Forest: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-&gt;parameters from best 20-feature Random Forest: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sprintf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resultant rf20: train accuracy=%f mtry=%d ntree=%d OO</w:t>
      </w:r>
      <w:r w:rsidRPr="00065312">
        <w:rPr>
          <w:rStyle w:val="StringTok"/>
          <w:sz w:val="20"/>
        </w:rPr>
        <w:t>B error=%f"</w:t>
      </w:r>
      <w:r w:rsidRPr="00065312">
        <w:rPr>
          <w:rStyle w:val="NormalTok"/>
          <w:sz w:val="20"/>
        </w:rPr>
        <w:t>,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   rf20$bestAcc, rf20$bestMtry, rf20$bestNtree, </w:t>
      </w:r>
      <w:r w:rsidRPr="00065312">
        <w:rPr>
          <w:rStyle w:val="KeywordTok"/>
          <w:sz w:val="20"/>
        </w:rPr>
        <w:t>getOob</w:t>
      </w:r>
      <w:r w:rsidRPr="00065312">
        <w:rPr>
          <w:rStyle w:val="NormalTok"/>
          <w:sz w:val="20"/>
        </w:rPr>
        <w:t>( rf20$bestRf ) )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resultant rf20: train accuracy=1.000000 mtry=2 ntree=50 OOB error=0.009110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CommentTok"/>
          <w:sz w:val="20"/>
        </w:rPr>
        <w:t># PRINT BEST RANDOM FOREST (to get OOB and confusion matrix)</w:t>
      </w:r>
      <w:r w:rsidRPr="00065312">
        <w:rPr>
          <w:sz w:val="22"/>
        </w:rPr>
        <w:br/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</w:t>
      </w:r>
      <w:r w:rsidRPr="00065312">
        <w:rPr>
          <w:rStyle w:val="StringTok"/>
          <w:sz w:val="20"/>
        </w:rPr>
        <w:t xml:space="preserve"> printing best Random Forest for above parameters: 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-&gt; printing best Random Forest for above parameters: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>( rf20$bestRf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 xml:space="preserve">## 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Call: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 xml:space="preserve">##  randomForest(formula = classe ~ ., data = df, mtry = mt, ntree = nt) 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               Type of random f</w:t>
      </w:r>
      <w:r w:rsidRPr="00065312">
        <w:rPr>
          <w:rStyle w:val="VerbatimChar"/>
          <w:sz w:val="20"/>
        </w:rPr>
        <w:t>orest: classification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                     Number of trees: 50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No. of variables tried at each split: 2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 xml:space="preserve">## 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        OOB estimate of  error rate: 0.91%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Confusion matrix: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     A    B    C    D    E class.error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A 4430    7    0    3    1    0</w:t>
      </w:r>
      <w:r w:rsidRPr="00065312">
        <w:rPr>
          <w:rStyle w:val="VerbatimChar"/>
          <w:sz w:val="20"/>
        </w:rPr>
        <w:t>.002477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B   21 3020    8    1    2    0.010485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C    3   28 2663    5    1    0.013704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D    3    0   42 2519    4    0.019081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E    0    3    1   10 2922    0.004768</w:t>
      </w:r>
    </w:p>
    <w:p w:rsidR="001D3461" w:rsidRPr="00065312" w:rsidRDefault="00065312">
      <w:pPr>
        <w:pStyle w:val="Heading4"/>
        <w:rPr>
          <w:sz w:val="22"/>
        </w:rPr>
      </w:pPr>
      <w:bookmarkStart w:id="14" w:name="evaluating-test-set-accuracy-of-random-f"/>
      <w:r w:rsidRPr="00065312">
        <w:rPr>
          <w:sz w:val="22"/>
        </w:rPr>
        <w:t>Evaluating TEST set accuracy of Random Forest (rf20) Trained on 20 Features</w:t>
      </w:r>
    </w:p>
    <w:bookmarkEnd w:id="14"/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CommentTok"/>
          <w:sz w:val="20"/>
        </w:rPr>
        <w:t># co</w:t>
      </w:r>
      <w:r w:rsidRPr="00065312">
        <w:rPr>
          <w:rStyle w:val="CommentTok"/>
          <w:sz w:val="20"/>
        </w:rPr>
        <w:t>mpute performance of rf20 Random Forest on T-E-S-T set (20% of train set rows)</w:t>
      </w:r>
      <w:r w:rsidRPr="00065312">
        <w:rPr>
          <w:sz w:val="22"/>
        </w:rPr>
        <w:br/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 evalute top-20 feature Random Forest: 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-&gt; evalute top-20 feature Random Forest: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NormalTok"/>
          <w:sz w:val="20"/>
        </w:rPr>
        <w:t>acc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evalRf</w:t>
      </w:r>
      <w:r w:rsidRPr="00065312">
        <w:rPr>
          <w:rStyle w:val="NormalTok"/>
          <w:sz w:val="20"/>
        </w:rPr>
        <w:t>( rf20$bestRf, d$testDf )</w:t>
      </w:r>
      <w:r w:rsidRPr="00065312">
        <w:rPr>
          <w:sz w:val="22"/>
        </w:rPr>
        <w:br/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sprintf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accuracy of best (rf20</w:t>
      </w:r>
      <w:r w:rsidRPr="00065312">
        <w:rPr>
          <w:rStyle w:val="StringTok"/>
          <w:sz w:val="20"/>
        </w:rPr>
        <w:t>) Random Forest on 20%% TEST set: %f"</w:t>
      </w:r>
      <w:r w:rsidRPr="00065312">
        <w:rPr>
          <w:rStyle w:val="NormalTok"/>
          <w:sz w:val="20"/>
        </w:rPr>
        <w:t>, acc )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accuracy of best (rf20) Random Forest on 20% TEST set: 0.994395</w:t>
      </w:r>
    </w:p>
    <w:p w:rsidR="001D3461" w:rsidRPr="00065312" w:rsidRDefault="00065312">
      <w:pPr>
        <w:pStyle w:val="Heading4"/>
        <w:rPr>
          <w:sz w:val="22"/>
        </w:rPr>
      </w:pPr>
      <w:bookmarkStart w:id="15" w:name="using-rf52-and-rf20-models-to-predict-la"/>
      <w:r w:rsidRPr="00065312">
        <w:rPr>
          <w:sz w:val="22"/>
        </w:rPr>
        <w:lastRenderedPageBreak/>
        <w:t>Using rf52 and rf20 Models to Predict Labels for 20-Row Project Data (pml-testing.csv)</w:t>
      </w:r>
    </w:p>
    <w:bookmarkEnd w:id="15"/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CommentTok"/>
          <w:sz w:val="20"/>
        </w:rPr>
        <w:t># use rf52 to predict labels for course project 20-</w:t>
      </w:r>
      <w:r w:rsidRPr="00065312">
        <w:rPr>
          <w:rStyle w:val="CommentTok"/>
          <w:sz w:val="20"/>
        </w:rPr>
        <w:t>row data set (pml-testing.csv)</w:t>
      </w:r>
      <w:r w:rsidRPr="00065312">
        <w:rPr>
          <w:sz w:val="22"/>
        </w:rPr>
        <w:br/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 use rf52 to predict labels for course project 20-row data set (pml-testing.csv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-&gt; use rf52 to predict labels for course project 20-row data set (pml-testing.csv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NormalTok"/>
          <w:sz w:val="20"/>
        </w:rPr>
        <w:t>predsRf52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predict</w:t>
      </w:r>
      <w:r w:rsidRPr="00065312">
        <w:rPr>
          <w:rStyle w:val="NormalTok"/>
          <w:sz w:val="20"/>
        </w:rPr>
        <w:t>( rf52$bestRf, d$predD</w:t>
      </w:r>
      <w:r w:rsidRPr="00065312">
        <w:rPr>
          <w:rStyle w:val="NormalTok"/>
          <w:sz w:val="20"/>
        </w:rPr>
        <w:t>f )</w:t>
      </w:r>
      <w:r w:rsidRPr="00065312">
        <w:rPr>
          <w:sz w:val="22"/>
        </w:rPr>
        <w:br/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>( predsRf52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 xml:space="preserve">##  1  2  3  4  5  6  7  8  9 10 11 12 13 14 15 16 17 18 19 20 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 xml:space="preserve">##  B  A  B  A  A  E  D  B  A  A  B  C  B  A  E  E  A  B  B  B 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Levels: A B C D E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CommentTok"/>
          <w:sz w:val="20"/>
        </w:rPr>
        <w:t># use rf20 to predict labels for course project 20-row data set (pml-testing.csv)</w:t>
      </w:r>
      <w:r w:rsidRPr="00065312">
        <w:rPr>
          <w:sz w:val="22"/>
        </w:rPr>
        <w:br/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StringTok"/>
          <w:sz w:val="20"/>
        </w:rPr>
        <w:t>---&gt; use rf20 to predict labels for course project 20-row data set (pml-testing.csv"</w:t>
      </w:r>
      <w:r w:rsidRPr="00065312">
        <w:rPr>
          <w:rStyle w:val="NormalTok"/>
          <w:sz w:val="20"/>
        </w:rPr>
        <w:t xml:space="preserve">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>## [1] ---&gt; use rf20 to predict labels for course project 20-row data set (pml-testing.csv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NormalTok"/>
          <w:sz w:val="20"/>
        </w:rPr>
        <w:t>predsRf20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predict</w:t>
      </w:r>
      <w:r w:rsidRPr="00065312">
        <w:rPr>
          <w:rStyle w:val="NormalTok"/>
          <w:sz w:val="20"/>
        </w:rPr>
        <w:t>( rf20$bestRf, d$predDf )</w:t>
      </w:r>
      <w:r w:rsidRPr="00065312">
        <w:rPr>
          <w:sz w:val="22"/>
        </w:rPr>
        <w:br/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>( predsRf20 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VerbatimChar"/>
          <w:sz w:val="20"/>
        </w:rPr>
        <w:t xml:space="preserve">##  1  2  3  4  5  6  7  8  9 10 11 12 13 14 15 16 17 18 19 20 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 xml:space="preserve">##  B  A  B  A  A  E  D  B  A  A  B  C  B  A  E  E  A  B  B  B </w:t>
      </w:r>
      <w:r w:rsidRPr="00065312">
        <w:rPr>
          <w:sz w:val="22"/>
        </w:rPr>
        <w:br/>
      </w:r>
      <w:r w:rsidRPr="00065312">
        <w:rPr>
          <w:rStyle w:val="VerbatimChar"/>
          <w:sz w:val="20"/>
        </w:rPr>
        <w:t>## Levels: A B C D E</w:t>
      </w:r>
    </w:p>
    <w:p w:rsidR="001D3461" w:rsidRPr="00065312" w:rsidRDefault="00065312">
      <w:pPr>
        <w:pStyle w:val="Heading3"/>
        <w:rPr>
          <w:sz w:val="24"/>
        </w:rPr>
      </w:pPr>
      <w:bookmarkStart w:id="16" w:name="full-r-code"/>
      <w:r w:rsidRPr="00065312">
        <w:rPr>
          <w:sz w:val="24"/>
        </w:rPr>
        <w:t>Full R Code</w:t>
      </w:r>
    </w:p>
    <w:bookmarkEnd w:id="16"/>
    <w:p w:rsidR="001D3461" w:rsidRPr="00065312" w:rsidRDefault="00065312">
      <w:pPr>
        <w:rPr>
          <w:sz w:val="22"/>
        </w:rPr>
      </w:pPr>
      <w:r w:rsidRPr="00065312">
        <w:rPr>
          <w:sz w:val="22"/>
        </w:rPr>
        <w:t>Note: In the code below, all of the above test step chunks are embedded in a test script functi</w:t>
      </w:r>
      <w:r w:rsidRPr="00065312">
        <w:rPr>
          <w:sz w:val="22"/>
        </w:rPr>
        <w:t>on: cpScript()</w:t>
      </w:r>
    </w:p>
    <w:p w:rsidR="001D3461" w:rsidRPr="00065312" w:rsidRDefault="00065312">
      <w:pPr>
        <w:pStyle w:val="SourceCode"/>
        <w:rPr>
          <w:sz w:val="22"/>
        </w:rPr>
      </w:pPr>
      <w:r w:rsidRPr="00065312">
        <w:rPr>
          <w:rStyle w:val="NormalTok"/>
          <w:sz w:val="20"/>
        </w:rPr>
        <w:t>#######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Usage: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source( "CpScript.R" )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set 'subDir' variable if != local sub-directory 'data'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cpTest(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#######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KeywordTok"/>
          <w:sz w:val="20"/>
        </w:rPr>
        <w:t>library</w:t>
      </w:r>
      <w:r w:rsidRPr="00065312">
        <w:rPr>
          <w:rStyle w:val="NormalTok"/>
          <w:sz w:val="20"/>
        </w:rPr>
        <w:t>( randomForest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cpScript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function( </w:t>
      </w:r>
      <w:r w:rsidRPr="00065312">
        <w:rPr>
          <w:rStyle w:val="DataTypeTok"/>
          <w:sz w:val="20"/>
        </w:rPr>
        <w:t>subDir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StringTok"/>
          <w:sz w:val="20"/>
        </w:rPr>
        <w:t>"data"</w:t>
      </w:r>
      <w:r w:rsidRPr="00065312">
        <w:rPr>
          <w:rStyle w:val="NormalTok"/>
          <w:sz w:val="20"/>
        </w:rPr>
        <w:t xml:space="preserve"> ) {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 xml:space="preserve"># load data, create and split data frames, shuffle </w:t>
      </w:r>
      <w:r w:rsidRPr="00065312">
        <w:rPr>
          <w:rStyle w:val="CommentTok"/>
          <w:sz w:val="20"/>
        </w:rPr>
        <w:t>rows, results stored in d tuple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d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loadData</w:t>
      </w:r>
      <w:r w:rsidRPr="00065312">
        <w:rPr>
          <w:rStyle w:val="NormalTok"/>
          <w:sz w:val="20"/>
        </w:rPr>
        <w:t xml:space="preserve">( subDir, </w:t>
      </w:r>
      <w:r w:rsidRPr="00065312">
        <w:rPr>
          <w:rStyle w:val="DataTypeTok"/>
          <w:sz w:val="20"/>
        </w:rPr>
        <w:t>doPrint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OtherTok"/>
          <w:sz w:val="20"/>
        </w:rPr>
        <w:t>TRUE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see if rfcv() variable importance useful for features selection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evalRfcvVarImport</w:t>
      </w:r>
      <w:r w:rsidRPr="00065312">
        <w:rPr>
          <w:rStyle w:val="NormalTok"/>
          <w:sz w:val="20"/>
        </w:rPr>
        <w:t xml:space="preserve">( d$trainDf, </w:t>
      </w:r>
      <w:r w:rsidRPr="00065312">
        <w:rPr>
          <w:rStyle w:val="DataTypeTok"/>
          <w:sz w:val="20"/>
        </w:rPr>
        <w:t>nrows=</w:t>
      </w:r>
      <w:r w:rsidRPr="00065312">
        <w:rPr>
          <w:rStyle w:val="DecValTok"/>
          <w:sz w:val="20"/>
        </w:rPr>
        <w:t>2000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doPrint=</w:t>
      </w:r>
      <w:r w:rsidRPr="00065312">
        <w:rPr>
          <w:rStyle w:val="OtherTok"/>
          <w:sz w:val="20"/>
        </w:rPr>
        <w:t>TRUE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get sorted coefficients from Line</w:t>
      </w:r>
      <w:r w:rsidRPr="00065312">
        <w:rPr>
          <w:rStyle w:val="CommentTok"/>
          <w:sz w:val="20"/>
        </w:rPr>
        <w:t>ar Model fit to see if useful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for feature selection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lmBest20Coeff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getMostImportantLmCoeffs</w:t>
      </w:r>
      <w:r w:rsidRPr="00065312">
        <w:rPr>
          <w:rStyle w:val="NormalTok"/>
          <w:sz w:val="20"/>
        </w:rPr>
        <w:t xml:space="preserve">( d$trainDf, </w:t>
      </w:r>
      <w:r w:rsidRPr="00065312">
        <w:rPr>
          <w:rStyle w:val="DataTypeTok"/>
          <w:sz w:val="20"/>
        </w:rPr>
        <w:t>nrows=</w:t>
      </w:r>
      <w:r w:rsidRPr="00065312">
        <w:rPr>
          <w:rStyle w:val="DecValTok"/>
          <w:sz w:val="20"/>
        </w:rPr>
        <w:t>1000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doPrint=</w:t>
      </w:r>
      <w:r w:rsidRPr="00065312">
        <w:rPr>
          <w:rStyle w:val="OtherTok"/>
          <w:sz w:val="20"/>
        </w:rPr>
        <w:t>TRUE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fit Random Forests over a grid of ranges for params 'mtry' and 'ntree'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use full 52 features in training set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 examining Random Forest performance for a range of 'mtry' and 'ntree' parameters...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mtryVal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c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5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10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ntreeVal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c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3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5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10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20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rf52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findBestRfParams</w:t>
      </w:r>
      <w:r w:rsidRPr="00065312">
        <w:rPr>
          <w:rStyle w:val="NormalTok"/>
          <w:sz w:val="20"/>
        </w:rPr>
        <w:t>( d$trainDf, mtry</w:t>
      </w:r>
      <w:r w:rsidRPr="00065312">
        <w:rPr>
          <w:rStyle w:val="NormalTok"/>
          <w:sz w:val="20"/>
        </w:rPr>
        <w:t xml:space="preserve">Vals, ntreeVals, </w:t>
      </w:r>
      <w:r w:rsidRPr="00065312">
        <w:rPr>
          <w:rStyle w:val="DataTypeTok"/>
          <w:sz w:val="20"/>
        </w:rPr>
        <w:t>doPrint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OtherTok"/>
          <w:sz w:val="20"/>
        </w:rPr>
        <w:t>TRUE</w:t>
      </w:r>
      <w:r w:rsidRPr="00065312">
        <w:rPr>
          <w:rStyle w:val="NormalTok"/>
          <w:sz w:val="20"/>
        </w:rPr>
        <w:t xml:space="preserve"> ) </w:t>
      </w:r>
      <w:r w:rsidRPr="00065312">
        <w:rPr>
          <w:rStyle w:val="CommentTok"/>
          <w:sz w:val="20"/>
        </w:rPr>
        <w:t># rf52 is a tuple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&gt; Random Forest accuracy values for evaluated (mtry, ntree) grid pairs: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&gt; NOTE: row names are mtry values; column names are ntree values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&gt; NOTE: matrix entries are c</w:t>
      </w:r>
      <w:r w:rsidRPr="00065312">
        <w:rPr>
          <w:rStyle w:val="StringTok"/>
          <w:sz w:val="20"/>
        </w:rPr>
        <w:t>lassification accuracy on train set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>( rf52$accMatrix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 xml:space="preserve"> )   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parameters from best 52-feature Random Forest: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sprintf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resultant rf52: train accuracy=%f mtry=%d ntree=%d OOB error=%f"</w:t>
      </w:r>
      <w:r w:rsidRPr="00065312">
        <w:rPr>
          <w:rStyle w:val="NormalTok"/>
          <w:sz w:val="20"/>
        </w:rPr>
        <w:t>,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</w:t>
      </w:r>
      <w:r w:rsidRPr="00065312">
        <w:rPr>
          <w:rStyle w:val="NormalTok"/>
          <w:sz w:val="20"/>
        </w:rPr>
        <w:t xml:space="preserve">rf52$bestAcc, rf52$bestMtry, rf52$bestNtree, </w:t>
      </w:r>
      <w:r w:rsidRPr="00065312">
        <w:rPr>
          <w:rStyle w:val="KeywordTok"/>
          <w:sz w:val="20"/>
        </w:rPr>
        <w:t>getOob</w:t>
      </w:r>
      <w:r w:rsidRPr="00065312">
        <w:rPr>
          <w:rStyle w:val="NormalTok"/>
          <w:sz w:val="20"/>
        </w:rPr>
        <w:t>( rf52$bestRf ) )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lastRenderedPageBreak/>
        <w:t xml:space="preserve">    </w:t>
      </w:r>
      <w:r w:rsidRPr="00065312">
        <w:rPr>
          <w:rStyle w:val="CommentTok"/>
          <w:sz w:val="20"/>
        </w:rPr>
        <w:t># now just print out the Random Forest to get confusion matrix and OOB error est.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 printing best (rf52) Random Forest for above parameters: 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>( rf52$bestRf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now use rfcv() to evaluate cross-validation error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 computing rfcv() cross-validation error - this may take several minutes...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set.seed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rfcvOutput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rfcv</w:t>
      </w:r>
      <w:r w:rsidRPr="00065312">
        <w:rPr>
          <w:rStyle w:val="NormalTok"/>
          <w:sz w:val="20"/>
        </w:rPr>
        <w:t>( d$trainDf[, -</w:t>
      </w:r>
      <w:r w:rsidRPr="00065312">
        <w:rPr>
          <w:rStyle w:val="DecValTok"/>
          <w:sz w:val="20"/>
        </w:rPr>
        <w:t>53</w:t>
      </w:r>
      <w:r w:rsidRPr="00065312">
        <w:rPr>
          <w:rStyle w:val="NormalTok"/>
          <w:sz w:val="20"/>
        </w:rPr>
        <w:t>], d$trainD</w:t>
      </w:r>
      <w:r w:rsidRPr="00065312">
        <w:rPr>
          <w:rStyle w:val="NormalTok"/>
          <w:sz w:val="20"/>
        </w:rPr>
        <w:t xml:space="preserve">f[, </w:t>
      </w:r>
      <w:r w:rsidRPr="00065312">
        <w:rPr>
          <w:rStyle w:val="DecValTok"/>
          <w:sz w:val="20"/>
        </w:rPr>
        <w:t>53</w:t>
      </w:r>
      <w:r w:rsidRPr="00065312">
        <w:rPr>
          <w:rStyle w:val="NormalTok"/>
          <w:sz w:val="20"/>
        </w:rPr>
        <w:t>]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...done computing rfcv() output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rfcv() cross-validation estimates for training set vs. number variables used:"</w:t>
      </w:r>
      <w:r w:rsidRPr="00065312">
        <w:rPr>
          <w:rStyle w:val="NormalTok"/>
          <w:sz w:val="20"/>
        </w:rPr>
        <w:t>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rfcvOutput$error.cv )   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compute performance of rf52 best 52-feature random forest on T-E-S-T set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acc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evalRf</w:t>
      </w:r>
      <w:r w:rsidRPr="00065312">
        <w:rPr>
          <w:rStyle w:val="NormalTok"/>
          <w:sz w:val="20"/>
        </w:rPr>
        <w:t>( rf52$bestRf, d$testDf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sprintf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accuracy of best (rf52) Random Forest on 20%% TEST set: %f"</w:t>
      </w:r>
      <w:r w:rsidRPr="00065312">
        <w:rPr>
          <w:rStyle w:val="NormalTok"/>
          <w:sz w:val="20"/>
        </w:rPr>
        <w:t>, acc )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additional exercise: find be</w:t>
      </w:r>
      <w:r w:rsidRPr="00065312">
        <w:rPr>
          <w:rStyle w:val="CommentTok"/>
          <w:sz w:val="20"/>
        </w:rPr>
        <w:t>st 20-feature Random Forest using Linear Model top-20 coeffs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 As additional exercise fit Random Forest to top-20 features from Linear Model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lmBest20Coeffs[ </w:t>
      </w:r>
      <w:r w:rsidRPr="00065312">
        <w:rPr>
          <w:rStyle w:val="DecValTok"/>
          <w:sz w:val="20"/>
        </w:rPr>
        <w:t>21</w:t>
      </w:r>
      <w:r w:rsidRPr="00065312">
        <w:rPr>
          <w:rStyle w:val="NormalTok"/>
          <w:sz w:val="20"/>
        </w:rPr>
        <w:t xml:space="preserve"> ] =</w:t>
      </w:r>
      <w:r w:rsidRPr="00065312">
        <w:rPr>
          <w:rStyle w:val="StringTok"/>
          <w:sz w:val="20"/>
        </w:rPr>
        <w:t xml:space="preserve"> "classe"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CommentTok"/>
          <w:sz w:val="20"/>
        </w:rPr>
        <w:t># Need to append the 'classe' to feature list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best20TrainDf </w:t>
      </w:r>
      <w:r w:rsidRPr="00065312">
        <w:rPr>
          <w:rStyle w:val="NormalTok"/>
          <w:sz w:val="20"/>
        </w:rPr>
        <w:t>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d$trainDf[, lmBest20Coeffs ] </w:t>
      </w:r>
      <w:r w:rsidRPr="00065312">
        <w:rPr>
          <w:rStyle w:val="CommentTok"/>
          <w:sz w:val="20"/>
        </w:rPr>
        <w:t># subset training set, only the 20 'top' features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mtryVal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c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5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10</w:t>
      </w:r>
      <w:r w:rsidRPr="00065312">
        <w:rPr>
          <w:rStyle w:val="NormalTok"/>
          <w:sz w:val="20"/>
        </w:rPr>
        <w:t xml:space="preserve"> ) </w:t>
      </w:r>
      <w:r w:rsidRPr="00065312">
        <w:rPr>
          <w:rStyle w:val="CommentTok"/>
          <w:sz w:val="20"/>
        </w:rPr>
        <w:t># use different parameter ranges as expect lower accuracy using fewer features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ntreeVal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c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10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50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100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200</w:t>
      </w:r>
      <w:r w:rsidRPr="00065312">
        <w:rPr>
          <w:rStyle w:val="NormalTok"/>
          <w:sz w:val="20"/>
        </w:rPr>
        <w:t xml:space="preserve"> ) </w:t>
      </w:r>
      <w:r w:rsidRPr="00065312">
        <w:rPr>
          <w:rStyle w:val="CommentTok"/>
          <w:sz w:val="20"/>
        </w:rPr>
        <w:t># ditto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rf20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findBe</w:t>
      </w:r>
      <w:r w:rsidRPr="00065312">
        <w:rPr>
          <w:rStyle w:val="KeywordTok"/>
          <w:sz w:val="20"/>
        </w:rPr>
        <w:t>stRfParams</w:t>
      </w:r>
      <w:r w:rsidRPr="00065312">
        <w:rPr>
          <w:rStyle w:val="NormalTok"/>
          <w:sz w:val="20"/>
        </w:rPr>
        <w:t xml:space="preserve">( d$trainDf, mtryVals, ntreeVals, </w:t>
      </w:r>
      <w:r w:rsidRPr="00065312">
        <w:rPr>
          <w:rStyle w:val="DataTypeTok"/>
          <w:sz w:val="20"/>
        </w:rPr>
        <w:t>doPrint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OtherTok"/>
          <w:sz w:val="20"/>
        </w:rPr>
        <w:t>TRUE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&gt; Random Forest accuracy values for evaluated (mtry, ntree) grid pairs: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&gt; NOTE: row names are mtry values; column names are ntree values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&gt;</w:t>
      </w:r>
      <w:r w:rsidRPr="00065312">
        <w:rPr>
          <w:rStyle w:val="StringTok"/>
          <w:sz w:val="20"/>
        </w:rPr>
        <w:t xml:space="preserve"> NOTE: matrix entries are classification accuracy on train set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>( rf20$accMatrix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 xml:space="preserve"> )   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parameters from best 20-feature Random Forest: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sprintf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resultant rf20: train accuracy=%f mtry=%d ntree</w:t>
      </w:r>
      <w:r w:rsidRPr="00065312">
        <w:rPr>
          <w:rStyle w:val="StringTok"/>
          <w:sz w:val="20"/>
        </w:rPr>
        <w:t>=%d OOB error=%f"</w:t>
      </w:r>
      <w:r w:rsidRPr="00065312">
        <w:rPr>
          <w:rStyle w:val="NormalTok"/>
          <w:sz w:val="20"/>
        </w:rPr>
        <w:t>,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       rf20$bestAcc, rf20$bestMtry, rf20$bestNtree, </w:t>
      </w:r>
      <w:r w:rsidRPr="00065312">
        <w:rPr>
          <w:rStyle w:val="KeywordTok"/>
          <w:sz w:val="20"/>
        </w:rPr>
        <w:t>getOob</w:t>
      </w:r>
      <w:r w:rsidRPr="00065312">
        <w:rPr>
          <w:rStyle w:val="NormalTok"/>
          <w:sz w:val="20"/>
        </w:rPr>
        <w:t>( rf20$bestRf ) )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PRINT BEST RANDOM FOREST (to get OOB and confusion matrix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 printing best Random Forest for above parameters:</w:t>
      </w:r>
      <w:r w:rsidRPr="00065312">
        <w:rPr>
          <w:rStyle w:val="StringTok"/>
          <w:sz w:val="20"/>
        </w:rPr>
        <w:t xml:space="preserve"> 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>( rf20$bestRf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 xml:space="preserve"> )    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compute performance of rf20 Random Forest on T-E-S-T set (20% of train set rows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 evalute top-20 feature Random Forest: 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acc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evalRf</w:t>
      </w:r>
      <w:r w:rsidRPr="00065312">
        <w:rPr>
          <w:rStyle w:val="NormalTok"/>
          <w:sz w:val="20"/>
        </w:rPr>
        <w:t>( rf20$bestRf, d$testDf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sprintf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StringTok"/>
          <w:sz w:val="20"/>
        </w:rPr>
        <w:t>accuracy of best (rf20) Random Forest on 20%% TEST set: %f"</w:t>
      </w:r>
      <w:r w:rsidRPr="00065312">
        <w:rPr>
          <w:rStyle w:val="NormalTok"/>
          <w:sz w:val="20"/>
        </w:rPr>
        <w:t>, acc )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use rf52 to predict labels for course project 20-row data set (pml-testing.csv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 use rf52 to predict labels for course project 20-row data set (pml-tes</w:t>
      </w:r>
      <w:r w:rsidRPr="00065312">
        <w:rPr>
          <w:rStyle w:val="StringTok"/>
          <w:sz w:val="20"/>
        </w:rPr>
        <w:t>ting.csv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predsRf52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predict</w:t>
      </w:r>
      <w:r w:rsidRPr="00065312">
        <w:rPr>
          <w:rStyle w:val="NormalTok"/>
          <w:sz w:val="20"/>
        </w:rPr>
        <w:t>( rf52$bestRf, d$predDf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>( predsRf52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>)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use rf20 to predict labels for course project 20-row data set (pml-testing.csv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 xml:space="preserve">"---&gt; use rf20 to predict labels for course project 20-row data </w:t>
      </w:r>
      <w:r w:rsidRPr="00065312">
        <w:rPr>
          <w:rStyle w:val="StringTok"/>
          <w:sz w:val="20"/>
        </w:rPr>
        <w:t>set (pml-testing.csv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predsRf20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predict</w:t>
      </w:r>
      <w:r w:rsidRPr="00065312">
        <w:rPr>
          <w:rStyle w:val="NormalTok"/>
          <w:sz w:val="20"/>
        </w:rPr>
        <w:t>( rf20$bestRf, d$predDf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>( predsRf20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>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RETURN LIST OF SELECTED VARIABLES FOR CALLER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lis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ataTypeTok"/>
          <w:sz w:val="20"/>
        </w:rPr>
        <w:t>data=</w:t>
      </w:r>
      <w:r w:rsidRPr="00065312">
        <w:rPr>
          <w:rStyle w:val="NormalTok"/>
          <w:sz w:val="20"/>
        </w:rPr>
        <w:t xml:space="preserve">d, </w:t>
      </w:r>
      <w:r w:rsidRPr="00065312">
        <w:rPr>
          <w:rStyle w:val="DataTypeTok"/>
          <w:sz w:val="20"/>
        </w:rPr>
        <w:t>lmBest20Coeffs=</w:t>
      </w:r>
      <w:r w:rsidRPr="00065312">
        <w:rPr>
          <w:rStyle w:val="NormalTok"/>
          <w:sz w:val="20"/>
        </w:rPr>
        <w:t xml:space="preserve">lmBest20Coeffs, </w:t>
      </w:r>
      <w:r w:rsidRPr="00065312">
        <w:rPr>
          <w:rStyle w:val="DataTypeTok"/>
          <w:sz w:val="20"/>
        </w:rPr>
        <w:t>rf52=</w:t>
      </w:r>
      <w:r w:rsidRPr="00065312">
        <w:rPr>
          <w:rStyle w:val="NormalTok"/>
          <w:sz w:val="20"/>
        </w:rPr>
        <w:t xml:space="preserve">rf52, </w:t>
      </w:r>
      <w:r w:rsidRPr="00065312">
        <w:rPr>
          <w:rStyle w:val="DataTypeTok"/>
          <w:sz w:val="20"/>
        </w:rPr>
        <w:t>rf20=</w:t>
      </w:r>
      <w:r w:rsidRPr="00065312">
        <w:rPr>
          <w:rStyle w:val="NormalTok"/>
          <w:sz w:val="20"/>
        </w:rPr>
        <w:t>rf20,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rfcvOu</w:t>
      </w:r>
      <w:r w:rsidRPr="00065312">
        <w:rPr>
          <w:rStyle w:val="DataTypeTok"/>
          <w:sz w:val="20"/>
        </w:rPr>
        <w:t>tput=</w:t>
      </w:r>
      <w:r w:rsidRPr="00065312">
        <w:rPr>
          <w:rStyle w:val="NormalTok"/>
          <w:sz w:val="20"/>
        </w:rPr>
        <w:t xml:space="preserve">rfcvOutput, </w:t>
      </w:r>
      <w:r w:rsidRPr="00065312">
        <w:rPr>
          <w:rStyle w:val="DataTypeTok"/>
          <w:sz w:val="20"/>
        </w:rPr>
        <w:t>predsRf52=</w:t>
      </w:r>
      <w:r w:rsidRPr="00065312">
        <w:rPr>
          <w:rStyle w:val="NormalTok"/>
          <w:sz w:val="20"/>
        </w:rPr>
        <w:t xml:space="preserve">predsRf52, </w:t>
      </w:r>
      <w:r w:rsidRPr="00065312">
        <w:rPr>
          <w:rStyle w:val="DataTypeTok"/>
          <w:sz w:val="20"/>
        </w:rPr>
        <w:t>predsRf20=</w:t>
      </w:r>
      <w:r w:rsidRPr="00065312">
        <w:rPr>
          <w:rStyle w:val="NormalTok"/>
          <w:sz w:val="20"/>
        </w:rPr>
        <w:t>predsRf20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lastRenderedPageBreak/>
        <w:t>}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###########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helper function which fits a Linear Model and returns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return value = 20 largest sorted coefficients of Linear Model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getMostImportantLmCoeff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function( df, </w:t>
      </w:r>
      <w:r w:rsidRPr="00065312">
        <w:rPr>
          <w:rStyle w:val="DataTypeTok"/>
          <w:sz w:val="20"/>
        </w:rPr>
        <w:t>nrows=</w:t>
      </w:r>
      <w:r w:rsidRPr="00065312">
        <w:rPr>
          <w:rStyle w:val="DecValTok"/>
          <w:sz w:val="20"/>
        </w:rPr>
        <w:t>0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doPrint=</w:t>
      </w:r>
      <w:r w:rsidRPr="00065312">
        <w:rPr>
          <w:rStyle w:val="OtherTok"/>
          <w:sz w:val="20"/>
        </w:rPr>
        <w:t>FALSE</w:t>
      </w:r>
      <w:r w:rsidRPr="00065312">
        <w:rPr>
          <w:rStyle w:val="NormalTok"/>
          <w:sz w:val="20"/>
        </w:rPr>
        <w:t xml:space="preserve"> ) {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if ( nrows ==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DecValTok"/>
          <w:sz w:val="20"/>
        </w:rPr>
        <w:t>0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nrows =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nrow</w:t>
      </w:r>
      <w:r w:rsidRPr="00065312">
        <w:rPr>
          <w:rStyle w:val="NormalTok"/>
          <w:sz w:val="20"/>
        </w:rPr>
        <w:t>( df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EVAL LINEAR MODEL COEFFICIENT RANKING FOR *FEATURE SELECTION* (result: useful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now try ranking variables by Linear Model coefficient values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if ( doPrint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---&gt; assessin</w:t>
      </w:r>
      <w:r w:rsidRPr="00065312">
        <w:rPr>
          <w:rStyle w:val="StringTok"/>
          <w:sz w:val="20"/>
        </w:rPr>
        <w:t>g whether Linear Model coefficients offer useful variable importance rankings...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classeIdx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getColIdx</w:t>
      </w:r>
      <w:r w:rsidRPr="00065312">
        <w:rPr>
          <w:rStyle w:val="NormalTok"/>
          <w:sz w:val="20"/>
        </w:rPr>
        <w:t xml:space="preserve">( df, </w:t>
      </w:r>
      <w:r w:rsidRPr="00065312">
        <w:rPr>
          <w:rStyle w:val="StringTok"/>
          <w:sz w:val="20"/>
        </w:rPr>
        <w:t>"classe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y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as.numeric</w:t>
      </w:r>
      <w:r w:rsidRPr="00065312">
        <w:rPr>
          <w:rStyle w:val="NormalTok"/>
          <w:sz w:val="20"/>
        </w:rPr>
        <w:t xml:space="preserve">( df[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:nrows, classeIdx ] ) </w:t>
      </w:r>
      <w:r w:rsidRPr="00065312">
        <w:rPr>
          <w:rStyle w:val="CommentTok"/>
          <w:sz w:val="20"/>
        </w:rPr>
        <w:t># use only 1,000 rows for LM fit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lmD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cbind</w:t>
      </w:r>
      <w:r w:rsidRPr="00065312">
        <w:rPr>
          <w:rStyle w:val="NormalTok"/>
          <w:sz w:val="20"/>
        </w:rPr>
        <w:t xml:space="preserve">( df[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:nrows ,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>:classeIdx 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 ], y 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set.seed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 ) </w:t>
      </w:r>
      <w:r w:rsidRPr="00065312">
        <w:rPr>
          <w:rStyle w:val="CommentTok"/>
          <w:sz w:val="20"/>
        </w:rPr>
        <w:t># set RNG seed for reproducibility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lmFit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lm</w:t>
      </w:r>
      <w:r w:rsidRPr="00065312">
        <w:rPr>
          <w:rStyle w:val="NormalTok"/>
          <w:sz w:val="20"/>
        </w:rPr>
        <w:t>( y ~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. , </w:t>
      </w:r>
      <w:r w:rsidRPr="00065312">
        <w:rPr>
          <w:rStyle w:val="DataTypeTok"/>
          <w:sz w:val="20"/>
        </w:rPr>
        <w:t>data =</w:t>
      </w:r>
      <w:r w:rsidRPr="00065312">
        <w:rPr>
          <w:rStyle w:val="NormalTok"/>
          <w:sz w:val="20"/>
        </w:rPr>
        <w:t xml:space="preserve"> lmDf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sortedCoeff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sor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abs</w:t>
      </w:r>
      <w:r w:rsidRPr="00065312">
        <w:rPr>
          <w:rStyle w:val="NormalTok"/>
          <w:sz w:val="20"/>
        </w:rPr>
        <w:t xml:space="preserve">( lmFit$coefficients ), </w:t>
      </w:r>
      <w:r w:rsidRPr="00065312">
        <w:rPr>
          <w:rStyle w:val="DataTypeTok"/>
          <w:sz w:val="20"/>
        </w:rPr>
        <w:t>decreasing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OtherTok"/>
          <w:sz w:val="20"/>
        </w:rPr>
        <w:t>TRUE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nCoeff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length</w:t>
      </w:r>
      <w:r w:rsidRPr="00065312">
        <w:rPr>
          <w:rStyle w:val="NormalTok"/>
          <w:sz w:val="20"/>
        </w:rPr>
        <w:t>( sortedCoeffs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sortedCoeffName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names</w:t>
      </w:r>
      <w:r w:rsidRPr="00065312">
        <w:rPr>
          <w:rStyle w:val="NormalTok"/>
          <w:sz w:val="20"/>
        </w:rPr>
        <w:t>( sortedCoeffs[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>:nCoeffs ]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lm20MostImpFeature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names</w:t>
      </w:r>
      <w:r w:rsidRPr="00065312">
        <w:rPr>
          <w:rStyle w:val="NormalTok"/>
          <w:sz w:val="20"/>
        </w:rPr>
        <w:t>(sortedCoeffs)[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>:</w:t>
      </w:r>
      <w:r w:rsidRPr="00065312">
        <w:rPr>
          <w:rStyle w:val="DecValTok"/>
          <w:sz w:val="20"/>
        </w:rPr>
        <w:t>21</w:t>
      </w:r>
      <w:r w:rsidRPr="00065312">
        <w:rPr>
          <w:rStyle w:val="NormalTok"/>
          <w:sz w:val="20"/>
        </w:rPr>
        <w:t xml:space="preserve">]  </w:t>
      </w:r>
      <w:r w:rsidRPr="00065312">
        <w:rPr>
          <w:rStyle w:val="CommentTok"/>
          <w:sz w:val="20"/>
        </w:rPr>
        <w:t># skip intercept = coef[1]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plot linear model coefficients largest-to-smallest; skipping intercept coefficient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lotLmCoeffVals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>:nCoeffs, sortedCoeffs[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 xml:space="preserve">:nCoeffs], </w:t>
      </w:r>
      <w:r w:rsidRPr="00065312">
        <w:rPr>
          <w:rStyle w:val="DataTypeTok"/>
          <w:sz w:val="20"/>
        </w:rPr>
        <w:t>doPrint=</w:t>
      </w:r>
      <w:r w:rsidRPr="00065312">
        <w:rPr>
          <w:rStyle w:val="NormalTok"/>
          <w:sz w:val="20"/>
        </w:rPr>
        <w:t>doPrint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if ( doPrint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lmBest20Coeff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sortedCoeffNames[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>:</w:t>
      </w:r>
      <w:r w:rsidRPr="00065312">
        <w:rPr>
          <w:rStyle w:val="DecValTok"/>
          <w:sz w:val="20"/>
        </w:rPr>
        <w:t>21</w:t>
      </w:r>
      <w:r w:rsidRPr="00065312">
        <w:rPr>
          <w:rStyle w:val="NormalTok"/>
          <w:sz w:val="20"/>
        </w:rPr>
        <w:t>]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}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###########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helper function to use rfcv() output ranking of variables to see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if the rankings are useful for feature selection/reduction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evalRfcvVarImport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funct</w:t>
      </w:r>
      <w:r w:rsidRPr="00065312">
        <w:rPr>
          <w:rStyle w:val="NormalTok"/>
          <w:sz w:val="20"/>
        </w:rPr>
        <w:t xml:space="preserve">ion( df, </w:t>
      </w:r>
      <w:r w:rsidRPr="00065312">
        <w:rPr>
          <w:rStyle w:val="DataTypeTok"/>
          <w:sz w:val="20"/>
        </w:rPr>
        <w:t>nrows=</w:t>
      </w:r>
      <w:r w:rsidRPr="00065312">
        <w:rPr>
          <w:rStyle w:val="DecValTok"/>
          <w:sz w:val="20"/>
        </w:rPr>
        <w:t>0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doPrint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OtherTok"/>
          <w:sz w:val="20"/>
        </w:rPr>
        <w:t>FALSE</w:t>
      </w:r>
      <w:r w:rsidRPr="00065312">
        <w:rPr>
          <w:rStyle w:val="NormalTok"/>
          <w:sz w:val="20"/>
        </w:rPr>
        <w:t xml:space="preserve"> ) {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evaluate rfcv() output to see if useful for feature selection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if ( nrows ==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DecValTok"/>
          <w:sz w:val="20"/>
        </w:rPr>
        <w:t>0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nrows =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nrow</w:t>
      </w:r>
      <w:r w:rsidRPr="00065312">
        <w:rPr>
          <w:rStyle w:val="NormalTok"/>
          <w:sz w:val="20"/>
        </w:rPr>
        <w:t>( df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set.seed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r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randomForest</w:t>
      </w:r>
      <w:r w:rsidRPr="00065312">
        <w:rPr>
          <w:rStyle w:val="NormalTok"/>
          <w:sz w:val="20"/>
        </w:rPr>
        <w:t>( classe ~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., </w:t>
      </w:r>
      <w:r w:rsidRPr="00065312">
        <w:rPr>
          <w:rStyle w:val="DataTypeTok"/>
          <w:sz w:val="20"/>
        </w:rPr>
        <w:t>data =</w:t>
      </w:r>
      <w:r w:rsidRPr="00065312">
        <w:rPr>
          <w:rStyle w:val="NormalTok"/>
          <w:sz w:val="20"/>
        </w:rPr>
        <w:t xml:space="preserve"> df[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:nrows, ], </w:t>
      </w:r>
      <w:r w:rsidRPr="00065312">
        <w:rPr>
          <w:rStyle w:val="DataTypeTok"/>
          <w:sz w:val="20"/>
        </w:rPr>
        <w:t>importance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OtherTok"/>
          <w:sz w:val="20"/>
        </w:rPr>
        <w:t>TRUE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NormalTok"/>
          <w:sz w:val="20"/>
        </w:rPr>
        <w:t>impVal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as.data.frame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importance</w:t>
      </w:r>
      <w:r w:rsidRPr="00065312">
        <w:rPr>
          <w:rStyle w:val="NormalTok"/>
          <w:sz w:val="20"/>
        </w:rPr>
        <w:t>( rf )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impValMda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impVal[ </w:t>
      </w:r>
      <w:r w:rsidRPr="00065312">
        <w:rPr>
          <w:rStyle w:val="KeywordTok"/>
          <w:sz w:val="20"/>
        </w:rPr>
        <w:t>rev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order</w:t>
      </w:r>
      <w:r w:rsidRPr="00065312">
        <w:rPr>
          <w:rStyle w:val="NormalTok"/>
          <w:sz w:val="20"/>
        </w:rPr>
        <w:t>( impVal$MeanDecreaseAccuracy ) ), ]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impValGini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impVal[ </w:t>
      </w:r>
      <w:r w:rsidRPr="00065312">
        <w:rPr>
          <w:rStyle w:val="KeywordTok"/>
          <w:sz w:val="20"/>
        </w:rPr>
        <w:t>rev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order</w:t>
      </w:r>
      <w:r w:rsidRPr="00065312">
        <w:rPr>
          <w:rStyle w:val="NormalTok"/>
          <w:sz w:val="20"/>
        </w:rPr>
        <w:t>( impVal$MeanDecreaseGini ) ), ]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mdaD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data.frame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rownames</w:t>
      </w:r>
      <w:r w:rsidRPr="00065312">
        <w:rPr>
          <w:rStyle w:val="NormalTok"/>
          <w:sz w:val="20"/>
        </w:rPr>
        <w:t>( impValMda ), impValMda$MeanDecreaseA</w:t>
      </w:r>
      <w:r w:rsidRPr="00065312">
        <w:rPr>
          <w:rStyle w:val="NormalTok"/>
          <w:sz w:val="20"/>
        </w:rPr>
        <w:t>ccuracy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giniD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data.frame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rownames</w:t>
      </w:r>
      <w:r w:rsidRPr="00065312">
        <w:rPr>
          <w:rStyle w:val="NormalTok"/>
          <w:sz w:val="20"/>
        </w:rPr>
        <w:t>( impValGini ), impValGini$MeanDecreaseGini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nVar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nrow</w:t>
      </w:r>
      <w:r w:rsidRPr="00065312">
        <w:rPr>
          <w:rStyle w:val="NormalTok"/>
          <w:sz w:val="20"/>
        </w:rPr>
        <w:t>( mdaDf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plot the results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a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ataTypeTok"/>
          <w:sz w:val="20"/>
        </w:rPr>
        <w:t>mfrow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KeywordTok"/>
          <w:sz w:val="20"/>
        </w:rPr>
        <w:t>c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 xml:space="preserve"> )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lotImportanceData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>:nVars, mdaDf[,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>], giniDf[,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 xml:space="preserve">], </w:t>
      </w:r>
      <w:r w:rsidRPr="00065312">
        <w:rPr>
          <w:rStyle w:val="DataTypeTok"/>
          <w:sz w:val="20"/>
        </w:rPr>
        <w:t>doPrint=</w:t>
      </w:r>
      <w:r w:rsidRPr="00065312">
        <w:rPr>
          <w:rStyle w:val="NormalTok"/>
          <w:sz w:val="20"/>
        </w:rPr>
        <w:t>doPrint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plot co</w:t>
      </w:r>
      <w:r w:rsidRPr="00065312">
        <w:rPr>
          <w:rStyle w:val="CommentTok"/>
          <w:sz w:val="20"/>
        </w:rPr>
        <w:t>nclusion - no clear dividing line between important vs. unimportant variables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results not actionable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if ( doPrint ) {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no clear dividing line differentiating important vs. unimportant variables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}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}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###########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helper function to load, subset, and shuffle data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output: various data frames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read and subset/process 2 CSV files, create data frames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loadData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function( </w:t>
      </w:r>
      <w:r w:rsidRPr="00065312">
        <w:rPr>
          <w:rStyle w:val="DataTypeTok"/>
          <w:sz w:val="20"/>
        </w:rPr>
        <w:t>subDir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StringTok"/>
          <w:sz w:val="20"/>
        </w:rPr>
        <w:t>"data"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doPrint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OtherTok"/>
          <w:sz w:val="20"/>
        </w:rPr>
        <w:t>FALSE</w:t>
      </w:r>
      <w:r w:rsidRPr="00065312">
        <w:rPr>
          <w:rStyle w:val="NormalTok"/>
          <w:sz w:val="20"/>
        </w:rPr>
        <w:t xml:space="preserve"> ) {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if ( doPrint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 xml:space="preserve">"---&gt; loading </w:t>
      </w:r>
      <w:r w:rsidRPr="00065312">
        <w:rPr>
          <w:rStyle w:val="StringTok"/>
          <w:sz w:val="20"/>
        </w:rPr>
        <w:t>data...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trainFile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file.path</w:t>
      </w:r>
      <w:r w:rsidRPr="00065312">
        <w:rPr>
          <w:rStyle w:val="NormalTok"/>
          <w:sz w:val="20"/>
        </w:rPr>
        <w:t xml:space="preserve">( subDir, </w:t>
      </w:r>
      <w:r w:rsidRPr="00065312">
        <w:rPr>
          <w:rStyle w:val="StringTok"/>
          <w:sz w:val="20"/>
        </w:rPr>
        <w:t>"pml-training.csv"</w:t>
      </w:r>
      <w:r w:rsidRPr="00065312">
        <w:rPr>
          <w:rStyle w:val="NormalTok"/>
          <w:sz w:val="20"/>
        </w:rPr>
        <w:t xml:space="preserve"> )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testFile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file.path</w:t>
      </w:r>
      <w:r w:rsidRPr="00065312">
        <w:rPr>
          <w:rStyle w:val="NormalTok"/>
          <w:sz w:val="20"/>
        </w:rPr>
        <w:t xml:space="preserve">( subDir, </w:t>
      </w:r>
      <w:r w:rsidRPr="00065312">
        <w:rPr>
          <w:rStyle w:val="StringTok"/>
          <w:sz w:val="20"/>
        </w:rPr>
        <w:t>"pml-testing.csv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trainFileD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prepDf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read.csv</w:t>
      </w:r>
      <w:r w:rsidRPr="00065312">
        <w:rPr>
          <w:rStyle w:val="NormalTok"/>
          <w:sz w:val="20"/>
        </w:rPr>
        <w:t>( trainFile )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predD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prepDf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read.csv</w:t>
      </w:r>
      <w:r w:rsidRPr="00065312">
        <w:rPr>
          <w:rStyle w:val="NormalTok"/>
          <w:sz w:val="20"/>
        </w:rPr>
        <w:t xml:space="preserve">( testFile ) ) </w:t>
      </w:r>
      <w:r w:rsidRPr="00065312">
        <w:rPr>
          <w:rStyle w:val="CommentTok"/>
          <w:sz w:val="20"/>
        </w:rPr>
        <w:t># 20-row prediction file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lastRenderedPageBreak/>
        <w:t xml:space="preserve">    </w:t>
      </w:r>
      <w:r w:rsidRPr="00065312">
        <w:rPr>
          <w:rStyle w:val="KeywordTok"/>
          <w:sz w:val="20"/>
        </w:rPr>
        <w:t>set.see</w:t>
      </w:r>
      <w:r w:rsidRPr="00065312">
        <w:rPr>
          <w:rStyle w:val="KeywordTok"/>
          <w:sz w:val="20"/>
        </w:rPr>
        <w:t>d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 ) </w:t>
      </w:r>
      <w:r w:rsidRPr="00065312">
        <w:rPr>
          <w:rStyle w:val="CommentTok"/>
          <w:sz w:val="20"/>
        </w:rPr>
        <w:t># set seed for shuffle operation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nrow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nrow</w:t>
      </w:r>
      <w:r w:rsidRPr="00065312">
        <w:rPr>
          <w:rStyle w:val="NormalTok"/>
          <w:sz w:val="20"/>
        </w:rPr>
        <w:t>( trainFileDf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trainFileD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trainFileDf[ </w:t>
      </w:r>
      <w:r w:rsidRPr="00065312">
        <w:rPr>
          <w:rStyle w:val="KeywordTok"/>
          <w:sz w:val="20"/>
        </w:rPr>
        <w:t>sample</w:t>
      </w:r>
      <w:r w:rsidRPr="00065312">
        <w:rPr>
          <w:rStyle w:val="NormalTok"/>
          <w:sz w:val="20"/>
        </w:rPr>
        <w:t xml:space="preserve">( nrows ), ] </w:t>
      </w:r>
      <w:r w:rsidRPr="00065312">
        <w:rPr>
          <w:rStyle w:val="CommentTok"/>
          <w:sz w:val="20"/>
        </w:rPr>
        <w:t># randomly shuffle rows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Partition: 80% train, 20% test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trainD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trainFileDf[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 :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as.intege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FloatTok"/>
          <w:sz w:val="20"/>
        </w:rPr>
        <w:t>0.8</w:t>
      </w:r>
      <w:r w:rsidRPr="00065312">
        <w:rPr>
          <w:rStyle w:val="NormalTok"/>
          <w:sz w:val="20"/>
        </w:rPr>
        <w:t xml:space="preserve"> *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nrows ), ]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NormalTok"/>
          <w:sz w:val="20"/>
        </w:rPr>
        <w:t>testD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trainFileDf[ </w:t>
      </w:r>
      <w:r w:rsidRPr="00065312">
        <w:rPr>
          <w:rStyle w:val="KeywordTok"/>
          <w:sz w:val="20"/>
        </w:rPr>
        <w:t>as.intege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nrow</w:t>
      </w:r>
      <w:r w:rsidRPr="00065312">
        <w:rPr>
          <w:rStyle w:val="NormalTok"/>
          <w:sz w:val="20"/>
        </w:rPr>
        <w:t>( trainDf ) +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 ) :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nrows, ]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if ( doPrint ) {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...done reading data and creating data frames"</w:t>
      </w:r>
      <w:r w:rsidRPr="00065312">
        <w:rPr>
          <w:rStyle w:val="NormalTok"/>
          <w:sz w:val="20"/>
        </w:rPr>
        <w:t>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}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lis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ataTypeTok"/>
          <w:sz w:val="20"/>
        </w:rPr>
        <w:t>trainDf=</w:t>
      </w:r>
      <w:r w:rsidRPr="00065312">
        <w:rPr>
          <w:rStyle w:val="NormalTok"/>
          <w:sz w:val="20"/>
        </w:rPr>
        <w:t xml:space="preserve">trainDf, </w:t>
      </w:r>
      <w:r w:rsidRPr="00065312">
        <w:rPr>
          <w:rStyle w:val="DataTypeTok"/>
          <w:sz w:val="20"/>
        </w:rPr>
        <w:t>testDf=</w:t>
      </w:r>
      <w:r w:rsidRPr="00065312">
        <w:rPr>
          <w:rStyle w:val="NormalTok"/>
          <w:sz w:val="20"/>
        </w:rPr>
        <w:t xml:space="preserve">testDf, </w:t>
      </w:r>
      <w:r w:rsidRPr="00065312">
        <w:rPr>
          <w:rStyle w:val="DataTypeTok"/>
          <w:sz w:val="20"/>
        </w:rPr>
        <w:t>predDf=</w:t>
      </w:r>
      <w:r w:rsidRPr="00065312">
        <w:rPr>
          <w:rStyle w:val="NormalTok"/>
          <w:sz w:val="20"/>
        </w:rPr>
        <w:t>predDf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}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###########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helpe</w:t>
      </w:r>
      <w:r w:rsidRPr="00065312">
        <w:rPr>
          <w:rStyle w:val="CommentTok"/>
          <w:sz w:val="20"/>
        </w:rPr>
        <w:t>r function to evaluate Random Foresets over range of mtry and ntree parameter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findBestRfParam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function( df, mtryVals, ntreeVals, </w:t>
      </w:r>
      <w:r w:rsidRPr="00065312">
        <w:rPr>
          <w:rStyle w:val="DataTypeTok"/>
          <w:sz w:val="20"/>
        </w:rPr>
        <w:t>doPrint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OtherTok"/>
          <w:sz w:val="20"/>
        </w:rPr>
        <w:t>FALSE</w:t>
      </w:r>
      <w:r w:rsidRPr="00065312">
        <w:rPr>
          <w:rStyle w:val="NormalTok"/>
          <w:sz w:val="20"/>
        </w:rPr>
        <w:t xml:space="preserve"> ) {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bestAcc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DecValTok"/>
          <w:sz w:val="20"/>
        </w:rPr>
        <w:t>0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bestMtry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DecValTok"/>
          <w:sz w:val="20"/>
        </w:rPr>
        <w:t>0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bestNtree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DecValTok"/>
          <w:sz w:val="20"/>
        </w:rPr>
        <w:t>0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bestR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OtherTok"/>
          <w:sz w:val="20"/>
        </w:rPr>
        <w:t>NULL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accMatrix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matrix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ataTypeTok"/>
          <w:sz w:val="20"/>
        </w:rPr>
        <w:t>nrow=</w:t>
      </w:r>
      <w:r w:rsidRPr="00065312">
        <w:rPr>
          <w:rStyle w:val="KeywordTok"/>
          <w:sz w:val="20"/>
        </w:rPr>
        <w:t>length</w:t>
      </w:r>
      <w:r w:rsidRPr="00065312">
        <w:rPr>
          <w:rStyle w:val="NormalTok"/>
          <w:sz w:val="20"/>
        </w:rPr>
        <w:t xml:space="preserve">( mtryVals ), </w:t>
      </w:r>
      <w:r w:rsidRPr="00065312">
        <w:rPr>
          <w:rStyle w:val="DataTypeTok"/>
          <w:sz w:val="20"/>
        </w:rPr>
        <w:t>ncol=</w:t>
      </w:r>
      <w:r w:rsidRPr="00065312">
        <w:rPr>
          <w:rStyle w:val="KeywordTok"/>
          <w:sz w:val="20"/>
        </w:rPr>
        <w:t>length</w:t>
      </w:r>
      <w:r w:rsidRPr="00065312">
        <w:rPr>
          <w:rStyle w:val="NormalTok"/>
          <w:sz w:val="20"/>
        </w:rPr>
        <w:t>( ntreeVals )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rownames</w:t>
      </w:r>
      <w:r w:rsidRPr="00065312">
        <w:rPr>
          <w:rStyle w:val="NormalTok"/>
          <w:sz w:val="20"/>
        </w:rPr>
        <w:t>( accMatrix )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as.character</w:t>
      </w:r>
      <w:r w:rsidRPr="00065312">
        <w:rPr>
          <w:rStyle w:val="NormalTok"/>
          <w:sz w:val="20"/>
        </w:rPr>
        <w:t>( mtryVals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colnames</w:t>
      </w:r>
      <w:r w:rsidRPr="00065312">
        <w:rPr>
          <w:rStyle w:val="NormalTok"/>
          <w:sz w:val="20"/>
        </w:rPr>
        <w:t>( accMatrix )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as.character</w:t>
      </w:r>
      <w:r w:rsidRPr="00065312">
        <w:rPr>
          <w:rStyle w:val="NormalTok"/>
          <w:sz w:val="20"/>
        </w:rPr>
        <w:t>( ntreeVals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for ( i in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>:</w:t>
      </w:r>
      <w:r w:rsidRPr="00065312">
        <w:rPr>
          <w:rStyle w:val="KeywordTok"/>
          <w:sz w:val="20"/>
        </w:rPr>
        <w:t>length</w:t>
      </w:r>
      <w:r w:rsidRPr="00065312">
        <w:rPr>
          <w:rStyle w:val="NormalTok"/>
          <w:sz w:val="20"/>
        </w:rPr>
        <w:t xml:space="preserve">( mtryVals ) ) {                     </w:t>
      </w:r>
      <w:r w:rsidRPr="00065312">
        <w:rPr>
          <w:rStyle w:val="CommentTok"/>
          <w:sz w:val="20"/>
        </w:rPr>
        <w:t># mtry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mt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mtryVals[ i ]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</w:t>
      </w:r>
      <w:r w:rsidRPr="00065312">
        <w:rPr>
          <w:rStyle w:val="NormalTok"/>
          <w:sz w:val="20"/>
        </w:rPr>
        <w:t xml:space="preserve">   for ( j in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>:</w:t>
      </w:r>
      <w:r w:rsidRPr="00065312">
        <w:rPr>
          <w:rStyle w:val="KeywordTok"/>
          <w:sz w:val="20"/>
        </w:rPr>
        <w:t>length</w:t>
      </w:r>
      <w:r w:rsidRPr="00065312">
        <w:rPr>
          <w:rStyle w:val="NormalTok"/>
          <w:sz w:val="20"/>
        </w:rPr>
        <w:t xml:space="preserve">( ntreeVals ) ) {                </w:t>
      </w:r>
      <w:r w:rsidRPr="00065312">
        <w:rPr>
          <w:rStyle w:val="CommentTok"/>
          <w:sz w:val="20"/>
        </w:rPr>
        <w:t># ntree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  nt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ntreeVals[ j ]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  if ( doPrint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  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sprintf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evaluating Random Forest w/ mtry=%d ntree=%d"</w:t>
      </w:r>
      <w:r w:rsidRPr="00065312">
        <w:rPr>
          <w:rStyle w:val="NormalTok"/>
          <w:sz w:val="20"/>
        </w:rPr>
        <w:t>, mt, nt )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  </w:t>
      </w:r>
      <w:r w:rsidRPr="00065312">
        <w:rPr>
          <w:rStyle w:val="KeywordTok"/>
          <w:sz w:val="20"/>
        </w:rPr>
        <w:t>set.seed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  r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r</w:t>
      </w:r>
      <w:r w:rsidRPr="00065312">
        <w:rPr>
          <w:rStyle w:val="KeywordTok"/>
          <w:sz w:val="20"/>
        </w:rPr>
        <w:t>andomForest</w:t>
      </w:r>
      <w:r w:rsidRPr="00065312">
        <w:rPr>
          <w:rStyle w:val="NormalTok"/>
          <w:sz w:val="20"/>
        </w:rPr>
        <w:t>( classe ~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., </w:t>
      </w:r>
      <w:r w:rsidRPr="00065312">
        <w:rPr>
          <w:rStyle w:val="DataTypeTok"/>
          <w:sz w:val="20"/>
        </w:rPr>
        <w:t>data=</w:t>
      </w:r>
      <w:r w:rsidRPr="00065312">
        <w:rPr>
          <w:rStyle w:val="NormalTok"/>
          <w:sz w:val="20"/>
        </w:rPr>
        <w:t xml:space="preserve">df, </w:t>
      </w:r>
      <w:r w:rsidRPr="00065312">
        <w:rPr>
          <w:rStyle w:val="DataTypeTok"/>
          <w:sz w:val="20"/>
        </w:rPr>
        <w:t>mtry=</w:t>
      </w:r>
      <w:r w:rsidRPr="00065312">
        <w:rPr>
          <w:rStyle w:val="NormalTok"/>
          <w:sz w:val="20"/>
        </w:rPr>
        <w:t xml:space="preserve">mt, </w:t>
      </w:r>
      <w:r w:rsidRPr="00065312">
        <w:rPr>
          <w:rStyle w:val="DataTypeTok"/>
          <w:sz w:val="20"/>
        </w:rPr>
        <w:t>ntree=</w:t>
      </w:r>
      <w:r w:rsidRPr="00065312">
        <w:rPr>
          <w:rStyle w:val="NormalTok"/>
          <w:sz w:val="20"/>
        </w:rPr>
        <w:t>nt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  acc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evalRf</w:t>
      </w:r>
      <w:r w:rsidRPr="00065312">
        <w:rPr>
          <w:rStyle w:val="NormalTok"/>
          <w:sz w:val="20"/>
        </w:rPr>
        <w:t>( rf, df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  accMatrix[i, j] =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acc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  if ( acc &gt;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bestAcc ) {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      bestMtry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mt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      bestNtree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nt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      bestR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rf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</w:t>
      </w:r>
      <w:r w:rsidRPr="00065312">
        <w:rPr>
          <w:rStyle w:val="NormalTok"/>
          <w:sz w:val="20"/>
        </w:rPr>
        <w:t xml:space="preserve">           bestAcc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acc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  }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}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}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if ( doPrint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lis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ataTypeTok"/>
          <w:sz w:val="20"/>
        </w:rPr>
        <w:t>bestAcc=</w:t>
      </w:r>
      <w:r w:rsidRPr="00065312">
        <w:rPr>
          <w:rStyle w:val="NormalTok"/>
          <w:sz w:val="20"/>
        </w:rPr>
        <w:t xml:space="preserve">bestAcc, </w:t>
      </w:r>
      <w:r w:rsidRPr="00065312">
        <w:rPr>
          <w:rStyle w:val="DataTypeTok"/>
          <w:sz w:val="20"/>
        </w:rPr>
        <w:t>bestMtry=</w:t>
      </w:r>
      <w:r w:rsidRPr="00065312">
        <w:rPr>
          <w:rStyle w:val="NormalTok"/>
          <w:sz w:val="20"/>
        </w:rPr>
        <w:t xml:space="preserve">bestMtry, </w:t>
      </w:r>
      <w:r w:rsidRPr="00065312">
        <w:rPr>
          <w:rStyle w:val="DataTypeTok"/>
          <w:sz w:val="20"/>
        </w:rPr>
        <w:t>bestNtree=</w:t>
      </w:r>
      <w:r w:rsidRPr="00065312">
        <w:rPr>
          <w:rStyle w:val="NormalTok"/>
          <w:sz w:val="20"/>
        </w:rPr>
        <w:t xml:space="preserve">bestNtree,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bestRf=</w:t>
      </w:r>
      <w:r w:rsidRPr="00065312">
        <w:rPr>
          <w:rStyle w:val="NormalTok"/>
          <w:sz w:val="20"/>
        </w:rPr>
        <w:t xml:space="preserve">bestRf, </w:t>
      </w:r>
      <w:r w:rsidRPr="00065312">
        <w:rPr>
          <w:rStyle w:val="DataTypeTok"/>
          <w:sz w:val="20"/>
        </w:rPr>
        <w:t>accMatrix=</w:t>
      </w:r>
      <w:r w:rsidRPr="00065312">
        <w:rPr>
          <w:rStyle w:val="NormalTok"/>
          <w:sz w:val="20"/>
        </w:rPr>
        <w:t>accMatrix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}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###########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helper method to get OOB erro</w:t>
      </w:r>
      <w:r w:rsidRPr="00065312">
        <w:rPr>
          <w:rStyle w:val="CommentTok"/>
          <w:sz w:val="20"/>
        </w:rPr>
        <w:t>r estimate from Random Forest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getOob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function( rf ) {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rf$err.rate[rf$ntree,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 ]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}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###########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helper method to evaluate classification accuracy of Random Forest wrt a data frame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evalR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function( rf, df )  {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predTestSet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predict</w:t>
      </w:r>
      <w:r w:rsidRPr="00065312">
        <w:rPr>
          <w:rStyle w:val="NormalTok"/>
          <w:sz w:val="20"/>
        </w:rPr>
        <w:t xml:space="preserve">( rf, df </w:t>
      </w:r>
      <w:r w:rsidRPr="00065312">
        <w:rPr>
          <w:rStyle w:val="NormalTok"/>
          <w:sz w:val="20"/>
        </w:rPr>
        <w:t xml:space="preserve">) </w:t>
      </w:r>
      <w:r w:rsidRPr="00065312">
        <w:rPr>
          <w:rStyle w:val="CommentTok"/>
          <w:sz w:val="20"/>
        </w:rPr>
        <w:t># use Test set, NOT Cross-Validation set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numAgree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sum</w:t>
      </w:r>
      <w:r w:rsidRPr="00065312">
        <w:rPr>
          <w:rStyle w:val="NormalTok"/>
          <w:sz w:val="20"/>
        </w:rPr>
        <w:t>( predTestSet ==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df$classe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modelTestAccur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numAgree/</w:t>
      </w:r>
      <w:r w:rsidRPr="00065312">
        <w:rPr>
          <w:rStyle w:val="KeywordTok"/>
          <w:sz w:val="20"/>
        </w:rPr>
        <w:t>length</w:t>
      </w:r>
      <w:r w:rsidRPr="00065312">
        <w:rPr>
          <w:rStyle w:val="NormalTok"/>
          <w:sz w:val="20"/>
        </w:rPr>
        <w:t>( predTestSet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}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###########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helper method to reduce line lengths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pr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function( msg ) {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lastRenderedPageBreak/>
        <w:t xml:space="preserve">    </w:t>
      </w:r>
      <w:r w:rsidRPr="00065312">
        <w:rPr>
          <w:rStyle w:val="KeywordTok"/>
          <w:sz w:val="20"/>
        </w:rPr>
        <w:t>print</w:t>
      </w:r>
      <w:r w:rsidRPr="00065312">
        <w:rPr>
          <w:rStyle w:val="NormalTok"/>
          <w:sz w:val="20"/>
        </w:rPr>
        <w:t xml:space="preserve">( msg, </w:t>
      </w:r>
      <w:r w:rsidRPr="00065312">
        <w:rPr>
          <w:rStyle w:val="DataTypeTok"/>
          <w:sz w:val="20"/>
        </w:rPr>
        <w:t>quote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OtherTok"/>
          <w:sz w:val="20"/>
        </w:rPr>
        <w:t>FALSE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}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###########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helper to de-clutter script code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plotLmCoeffVal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function( coefIdxs, coefVals, </w:t>
      </w:r>
      <w:r w:rsidRPr="00065312">
        <w:rPr>
          <w:rStyle w:val="DataTypeTok"/>
          <w:sz w:val="20"/>
        </w:rPr>
        <w:t>doPrint=</w:t>
      </w:r>
      <w:r w:rsidRPr="00065312">
        <w:rPr>
          <w:rStyle w:val="OtherTok"/>
          <w:sz w:val="20"/>
        </w:rPr>
        <w:t>FALSE</w:t>
      </w:r>
      <w:r w:rsidRPr="00065312">
        <w:rPr>
          <w:rStyle w:val="NormalTok"/>
          <w:sz w:val="20"/>
        </w:rPr>
        <w:t xml:space="preserve"> ) {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if ( doPrint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plotting Linear Model coefficients sorted in decreasing order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plot to screen and knitr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KeywordTok"/>
          <w:sz w:val="20"/>
        </w:rPr>
        <w:t>plot</w:t>
      </w:r>
      <w:r w:rsidRPr="00065312">
        <w:rPr>
          <w:rStyle w:val="NormalTok"/>
          <w:sz w:val="20"/>
        </w:rPr>
        <w:t xml:space="preserve">( coefIdxs, coefVals, </w:t>
      </w:r>
      <w:r w:rsidRPr="00065312">
        <w:rPr>
          <w:rStyle w:val="DataTypeTok"/>
          <w:sz w:val="20"/>
        </w:rPr>
        <w:t>pch=</w:t>
      </w:r>
      <w:r w:rsidRPr="00065312">
        <w:rPr>
          <w:rStyle w:val="DecValTok"/>
          <w:sz w:val="20"/>
        </w:rPr>
        <w:t>21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col=</w:t>
      </w:r>
      <w:r w:rsidRPr="00065312">
        <w:rPr>
          <w:rStyle w:val="StringTok"/>
          <w:sz w:val="20"/>
        </w:rPr>
        <w:t>"blue"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bg=</w:t>
      </w:r>
      <w:r w:rsidRPr="00065312">
        <w:rPr>
          <w:rStyle w:val="StringTok"/>
          <w:sz w:val="20"/>
        </w:rPr>
        <w:t>"red"</w:t>
      </w:r>
      <w:r w:rsidRPr="00065312">
        <w:rPr>
          <w:rStyle w:val="NormalTok"/>
          <w:sz w:val="20"/>
        </w:rPr>
        <w:t>,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xlab=</w:t>
      </w:r>
      <w:r w:rsidRPr="00065312">
        <w:rPr>
          <w:rStyle w:val="StringTok"/>
          <w:sz w:val="20"/>
        </w:rPr>
        <w:t>"Linear Model Coef Index"</w:t>
      </w:r>
      <w:r w:rsidRPr="00065312">
        <w:rPr>
          <w:rStyle w:val="NormalTok"/>
          <w:sz w:val="20"/>
        </w:rPr>
        <w:t xml:space="preserve">,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ylab=</w:t>
      </w:r>
      <w:r w:rsidRPr="00065312">
        <w:rPr>
          <w:rStyle w:val="StringTok"/>
          <w:sz w:val="20"/>
        </w:rPr>
        <w:t>"LM Coef Value"</w:t>
      </w:r>
      <w:r w:rsidRPr="00065312">
        <w:rPr>
          <w:rStyle w:val="NormalTok"/>
          <w:sz w:val="20"/>
        </w:rPr>
        <w:t xml:space="preserve">,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main=</w:t>
      </w:r>
      <w:r w:rsidRPr="00065312">
        <w:rPr>
          <w:rStyle w:val="StringTok"/>
          <w:sz w:val="20"/>
        </w:rPr>
        <w:t>"Linear Model Coefficients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lines</w:t>
      </w:r>
      <w:r w:rsidRPr="00065312">
        <w:rPr>
          <w:rStyle w:val="NormalTok"/>
          <w:sz w:val="20"/>
        </w:rPr>
        <w:t xml:space="preserve">(coefIdxs, coefVals, </w:t>
      </w:r>
      <w:r w:rsidRPr="00065312">
        <w:rPr>
          <w:rStyle w:val="DataTypeTok"/>
          <w:sz w:val="20"/>
        </w:rPr>
        <w:t>col=</w:t>
      </w:r>
      <w:r w:rsidRPr="00065312">
        <w:rPr>
          <w:rStyle w:val="StringTok"/>
          <w:sz w:val="20"/>
        </w:rPr>
        <w:t>"blue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also plot to PNG file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n</w:t>
      </w:r>
      <w:r w:rsidRPr="00065312">
        <w:rPr>
          <w:rStyle w:val="KeywordTok"/>
          <w:sz w:val="20"/>
        </w:rPr>
        <w:t>g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LmCoeff.png"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height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DecValTok"/>
          <w:sz w:val="20"/>
        </w:rPr>
        <w:t>512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width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DecValTok"/>
          <w:sz w:val="20"/>
        </w:rPr>
        <w:t>512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a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ataTypeTok"/>
          <w:sz w:val="20"/>
        </w:rPr>
        <w:t>family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StringTok"/>
          <w:sz w:val="20"/>
        </w:rPr>
        <w:t>"sans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lot</w:t>
      </w:r>
      <w:r w:rsidRPr="00065312">
        <w:rPr>
          <w:rStyle w:val="NormalTok"/>
          <w:sz w:val="20"/>
        </w:rPr>
        <w:t xml:space="preserve">( coefIdxs, coefVals, </w:t>
      </w:r>
      <w:r w:rsidRPr="00065312">
        <w:rPr>
          <w:rStyle w:val="DataTypeTok"/>
          <w:sz w:val="20"/>
        </w:rPr>
        <w:t>pch=</w:t>
      </w:r>
      <w:r w:rsidRPr="00065312">
        <w:rPr>
          <w:rStyle w:val="DecValTok"/>
          <w:sz w:val="20"/>
        </w:rPr>
        <w:t>21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col=</w:t>
      </w:r>
      <w:r w:rsidRPr="00065312">
        <w:rPr>
          <w:rStyle w:val="StringTok"/>
          <w:sz w:val="20"/>
        </w:rPr>
        <w:t>"blue"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bg=</w:t>
      </w:r>
      <w:r w:rsidRPr="00065312">
        <w:rPr>
          <w:rStyle w:val="StringTok"/>
          <w:sz w:val="20"/>
        </w:rPr>
        <w:t>"red"</w:t>
      </w:r>
      <w:r w:rsidRPr="00065312">
        <w:rPr>
          <w:rStyle w:val="NormalTok"/>
          <w:sz w:val="20"/>
        </w:rPr>
        <w:t>,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xlab=</w:t>
      </w:r>
      <w:r w:rsidRPr="00065312">
        <w:rPr>
          <w:rStyle w:val="StringTok"/>
          <w:sz w:val="20"/>
        </w:rPr>
        <w:t>"Linear Model Coef Index"</w:t>
      </w:r>
      <w:r w:rsidRPr="00065312">
        <w:rPr>
          <w:rStyle w:val="NormalTok"/>
          <w:sz w:val="20"/>
        </w:rPr>
        <w:t xml:space="preserve">,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ylab=</w:t>
      </w:r>
      <w:r w:rsidRPr="00065312">
        <w:rPr>
          <w:rStyle w:val="StringTok"/>
          <w:sz w:val="20"/>
        </w:rPr>
        <w:t>"LM Coef Value"</w:t>
      </w:r>
      <w:r w:rsidRPr="00065312">
        <w:rPr>
          <w:rStyle w:val="NormalTok"/>
          <w:sz w:val="20"/>
        </w:rPr>
        <w:t xml:space="preserve">,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main=</w:t>
      </w:r>
      <w:r w:rsidRPr="00065312">
        <w:rPr>
          <w:rStyle w:val="StringTok"/>
          <w:sz w:val="20"/>
        </w:rPr>
        <w:t>"Linear Model Coefficients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</w:t>
      </w:r>
      <w:r w:rsidRPr="00065312">
        <w:rPr>
          <w:rStyle w:val="NormalTok"/>
          <w:sz w:val="20"/>
        </w:rPr>
        <w:t xml:space="preserve">  </w:t>
      </w:r>
      <w:r w:rsidRPr="00065312">
        <w:rPr>
          <w:rStyle w:val="KeywordTok"/>
          <w:sz w:val="20"/>
        </w:rPr>
        <w:t>lines</w:t>
      </w:r>
      <w:r w:rsidRPr="00065312">
        <w:rPr>
          <w:rStyle w:val="NormalTok"/>
          <w:sz w:val="20"/>
        </w:rPr>
        <w:t xml:space="preserve">(coefIdxs, coefVals, </w:t>
      </w:r>
      <w:r w:rsidRPr="00065312">
        <w:rPr>
          <w:rStyle w:val="DataTypeTok"/>
          <w:sz w:val="20"/>
        </w:rPr>
        <w:t>col=</w:t>
      </w:r>
      <w:r w:rsidRPr="00065312">
        <w:rPr>
          <w:rStyle w:val="StringTok"/>
          <w:sz w:val="20"/>
        </w:rPr>
        <w:t>"blue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dev.off</w:t>
      </w:r>
      <w:r w:rsidRPr="00065312">
        <w:rPr>
          <w:rStyle w:val="NormalTok"/>
          <w:sz w:val="20"/>
        </w:rPr>
        <w:t xml:space="preserve">()   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if ( doPrint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</w:t>
      </w:r>
      <w:r w:rsidRPr="00065312">
        <w:rPr>
          <w:rStyle w:val="KeywordTok"/>
          <w:sz w:val="20"/>
        </w:rPr>
        <w:t>cat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</w:t>
      </w:r>
      <w:r w:rsidRPr="00065312">
        <w:rPr>
          <w:rStyle w:val="CharTok"/>
          <w:sz w:val="20"/>
        </w:rPr>
        <w:t>\n</w:t>
      </w:r>
      <w:r w:rsidRPr="00065312">
        <w:rPr>
          <w:rStyle w:val="StringTok"/>
          <w:sz w:val="20"/>
        </w:rPr>
        <w:t>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}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###########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helper to de-clutter script code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plotImportanceData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function( varIndices, mdaVals, mdGiniVals, </w:t>
      </w:r>
      <w:r w:rsidRPr="00065312">
        <w:rPr>
          <w:rStyle w:val="DataTypeTok"/>
          <w:sz w:val="20"/>
        </w:rPr>
        <w:t>doPrint=</w:t>
      </w:r>
      <w:r w:rsidRPr="00065312">
        <w:rPr>
          <w:rStyle w:val="OtherTok"/>
          <w:sz w:val="20"/>
        </w:rPr>
        <w:t>FALSE</w:t>
      </w:r>
      <w:r w:rsidRPr="00065312">
        <w:rPr>
          <w:rStyle w:val="NormalTok"/>
          <w:sz w:val="20"/>
        </w:rPr>
        <w:t xml:space="preserve"> ) {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if ( doPrin</w:t>
      </w:r>
      <w:r w:rsidRPr="00065312">
        <w:rPr>
          <w:rStyle w:val="NormalTok"/>
          <w:sz w:val="20"/>
        </w:rPr>
        <w:t>t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</w:t>
      </w:r>
      <w:r w:rsidRPr="00065312">
        <w:rPr>
          <w:rStyle w:val="KeywordTok"/>
          <w:sz w:val="20"/>
        </w:rPr>
        <w:t>p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plotting Random Forest variable importance() metrics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plot to screen and knitr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lot</w:t>
      </w:r>
      <w:r w:rsidRPr="00065312">
        <w:rPr>
          <w:rStyle w:val="NormalTok"/>
          <w:sz w:val="20"/>
        </w:rPr>
        <w:t xml:space="preserve">( varIndices, mdaVals,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xlab=</w:t>
      </w:r>
      <w:r w:rsidRPr="00065312">
        <w:rPr>
          <w:rStyle w:val="StringTok"/>
          <w:sz w:val="20"/>
        </w:rPr>
        <w:t>"Variable Index"</w:t>
      </w:r>
      <w:r w:rsidRPr="00065312">
        <w:rPr>
          <w:rStyle w:val="NormalTok"/>
          <w:sz w:val="20"/>
        </w:rPr>
        <w:t xml:space="preserve">,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ylab=</w:t>
      </w:r>
      <w:r w:rsidRPr="00065312">
        <w:rPr>
          <w:rStyle w:val="StringTok"/>
          <w:sz w:val="20"/>
        </w:rPr>
        <w:t>"Importance MD Accuracy Value"</w:t>
      </w:r>
      <w:r w:rsidRPr="00065312">
        <w:rPr>
          <w:rStyle w:val="NormalTok"/>
          <w:sz w:val="20"/>
        </w:rPr>
        <w:t xml:space="preserve">,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main=</w:t>
      </w:r>
      <w:r w:rsidRPr="00065312">
        <w:rPr>
          <w:rStyle w:val="StringTok"/>
          <w:sz w:val="20"/>
        </w:rPr>
        <w:t>"</w:t>
      </w:r>
      <w:r w:rsidRPr="00065312">
        <w:rPr>
          <w:rStyle w:val="StringTok"/>
          <w:sz w:val="20"/>
        </w:rPr>
        <w:t>Variable MD Accuracy/Importance"</w:t>
      </w:r>
      <w:r w:rsidRPr="00065312">
        <w:rPr>
          <w:rStyle w:val="NormalTok"/>
          <w:sz w:val="20"/>
        </w:rPr>
        <w:t>,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pch=</w:t>
      </w:r>
      <w:r w:rsidRPr="00065312">
        <w:rPr>
          <w:rStyle w:val="DecValTok"/>
          <w:sz w:val="20"/>
        </w:rPr>
        <w:t>21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col=</w:t>
      </w:r>
      <w:r w:rsidRPr="00065312">
        <w:rPr>
          <w:rStyle w:val="StringTok"/>
          <w:sz w:val="20"/>
        </w:rPr>
        <w:t>"blue"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bg=</w:t>
      </w:r>
      <w:r w:rsidRPr="00065312">
        <w:rPr>
          <w:rStyle w:val="StringTok"/>
          <w:sz w:val="20"/>
        </w:rPr>
        <w:t>"red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lot</w:t>
      </w:r>
      <w:r w:rsidRPr="00065312">
        <w:rPr>
          <w:rStyle w:val="NormalTok"/>
          <w:sz w:val="20"/>
        </w:rPr>
        <w:t>( varIndices, mdGiniVals,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xlab=</w:t>
      </w:r>
      <w:r w:rsidRPr="00065312">
        <w:rPr>
          <w:rStyle w:val="StringTok"/>
          <w:sz w:val="20"/>
        </w:rPr>
        <w:t>"Variable Index"</w:t>
      </w:r>
      <w:r w:rsidRPr="00065312">
        <w:rPr>
          <w:rStyle w:val="NormalTok"/>
          <w:sz w:val="20"/>
        </w:rPr>
        <w:t xml:space="preserve">,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ylab=</w:t>
      </w:r>
      <w:r w:rsidRPr="00065312">
        <w:rPr>
          <w:rStyle w:val="StringTok"/>
          <w:sz w:val="20"/>
        </w:rPr>
        <w:t>"Importance MD Gini Value"</w:t>
      </w:r>
      <w:r w:rsidRPr="00065312">
        <w:rPr>
          <w:rStyle w:val="NormalTok"/>
          <w:sz w:val="20"/>
        </w:rPr>
        <w:t xml:space="preserve">,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main=</w:t>
      </w:r>
      <w:r w:rsidRPr="00065312">
        <w:rPr>
          <w:rStyle w:val="StringTok"/>
          <w:sz w:val="20"/>
        </w:rPr>
        <w:t>"Variable MD Gini Importance"</w:t>
      </w:r>
      <w:r w:rsidRPr="00065312">
        <w:rPr>
          <w:rStyle w:val="NormalTok"/>
          <w:sz w:val="20"/>
        </w:rPr>
        <w:t>,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pch=</w:t>
      </w:r>
      <w:r w:rsidRPr="00065312">
        <w:rPr>
          <w:rStyle w:val="DecValTok"/>
          <w:sz w:val="20"/>
        </w:rPr>
        <w:t>21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col=</w:t>
      </w:r>
      <w:r w:rsidRPr="00065312">
        <w:rPr>
          <w:rStyle w:val="StringTok"/>
          <w:sz w:val="20"/>
        </w:rPr>
        <w:t>"</w:t>
      </w:r>
      <w:r w:rsidRPr="00065312">
        <w:rPr>
          <w:rStyle w:val="StringTok"/>
          <w:sz w:val="20"/>
        </w:rPr>
        <w:t>blue"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bg=</w:t>
      </w:r>
      <w:r w:rsidRPr="00065312">
        <w:rPr>
          <w:rStyle w:val="StringTok"/>
          <w:sz w:val="20"/>
        </w:rPr>
        <w:t>"red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CommentTok"/>
          <w:sz w:val="20"/>
        </w:rPr>
        <w:t># plot to file as well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ng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StringTok"/>
          <w:sz w:val="20"/>
        </w:rPr>
        <w:t>"RfImpVarMetrics.png"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height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DecValTok"/>
          <w:sz w:val="20"/>
        </w:rPr>
        <w:t>512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width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DecValTok"/>
          <w:sz w:val="20"/>
        </w:rPr>
        <w:t>900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a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ataTypeTok"/>
          <w:sz w:val="20"/>
        </w:rPr>
        <w:t>family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StringTok"/>
          <w:sz w:val="20"/>
        </w:rPr>
        <w:t>"sans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ar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ataTypeTok"/>
          <w:sz w:val="20"/>
        </w:rPr>
        <w:t>mfrow =</w:t>
      </w:r>
      <w:r w:rsidRPr="00065312">
        <w:rPr>
          <w:rStyle w:val="NormalTok"/>
          <w:sz w:val="20"/>
        </w:rPr>
        <w:t xml:space="preserve"> </w:t>
      </w:r>
      <w:r w:rsidRPr="00065312">
        <w:rPr>
          <w:rStyle w:val="KeywordTok"/>
          <w:sz w:val="20"/>
        </w:rPr>
        <w:t>c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 xml:space="preserve"> )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lot</w:t>
      </w:r>
      <w:r w:rsidRPr="00065312">
        <w:rPr>
          <w:rStyle w:val="NormalTok"/>
          <w:sz w:val="20"/>
        </w:rPr>
        <w:t xml:space="preserve">( varIndices, mdaVals,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xlab=</w:t>
      </w:r>
      <w:r w:rsidRPr="00065312">
        <w:rPr>
          <w:rStyle w:val="StringTok"/>
          <w:sz w:val="20"/>
        </w:rPr>
        <w:t>"Variable Index"</w:t>
      </w:r>
      <w:r w:rsidRPr="00065312">
        <w:rPr>
          <w:rStyle w:val="NormalTok"/>
          <w:sz w:val="20"/>
        </w:rPr>
        <w:t xml:space="preserve">,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ylab=</w:t>
      </w:r>
      <w:r w:rsidRPr="00065312">
        <w:rPr>
          <w:rStyle w:val="StringTok"/>
          <w:sz w:val="20"/>
        </w:rPr>
        <w:t>"</w:t>
      </w:r>
      <w:r w:rsidRPr="00065312">
        <w:rPr>
          <w:rStyle w:val="StringTok"/>
          <w:sz w:val="20"/>
        </w:rPr>
        <w:t>Importance MD Accuracy Value"</w:t>
      </w:r>
      <w:r w:rsidRPr="00065312">
        <w:rPr>
          <w:rStyle w:val="NormalTok"/>
          <w:sz w:val="20"/>
        </w:rPr>
        <w:t xml:space="preserve">,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main=</w:t>
      </w:r>
      <w:r w:rsidRPr="00065312">
        <w:rPr>
          <w:rStyle w:val="StringTok"/>
          <w:sz w:val="20"/>
        </w:rPr>
        <w:t>"Variable MD Accuracy/Importance"</w:t>
      </w:r>
      <w:r w:rsidRPr="00065312">
        <w:rPr>
          <w:rStyle w:val="NormalTok"/>
          <w:sz w:val="20"/>
        </w:rPr>
        <w:t>,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pch=</w:t>
      </w:r>
      <w:r w:rsidRPr="00065312">
        <w:rPr>
          <w:rStyle w:val="DecValTok"/>
          <w:sz w:val="20"/>
        </w:rPr>
        <w:t>21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col=</w:t>
      </w:r>
      <w:r w:rsidRPr="00065312">
        <w:rPr>
          <w:rStyle w:val="StringTok"/>
          <w:sz w:val="20"/>
        </w:rPr>
        <w:t>"blue"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bg=</w:t>
      </w:r>
      <w:r w:rsidRPr="00065312">
        <w:rPr>
          <w:rStyle w:val="StringTok"/>
          <w:sz w:val="20"/>
        </w:rPr>
        <w:t>"red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plot</w:t>
      </w:r>
      <w:r w:rsidRPr="00065312">
        <w:rPr>
          <w:rStyle w:val="NormalTok"/>
          <w:sz w:val="20"/>
        </w:rPr>
        <w:t>( varIndices, mdGiniVals,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xlab=</w:t>
      </w:r>
      <w:r w:rsidRPr="00065312">
        <w:rPr>
          <w:rStyle w:val="StringTok"/>
          <w:sz w:val="20"/>
        </w:rPr>
        <w:t>"Variable Index"</w:t>
      </w:r>
      <w:r w:rsidRPr="00065312">
        <w:rPr>
          <w:rStyle w:val="NormalTok"/>
          <w:sz w:val="20"/>
        </w:rPr>
        <w:t xml:space="preserve">,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ylab=</w:t>
      </w:r>
      <w:r w:rsidRPr="00065312">
        <w:rPr>
          <w:rStyle w:val="StringTok"/>
          <w:sz w:val="20"/>
        </w:rPr>
        <w:t>"Importance MD Gini Value"</w:t>
      </w:r>
      <w:r w:rsidRPr="00065312">
        <w:rPr>
          <w:rStyle w:val="NormalTok"/>
          <w:sz w:val="20"/>
        </w:rPr>
        <w:t xml:space="preserve">, 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main=</w:t>
      </w:r>
      <w:r w:rsidRPr="00065312">
        <w:rPr>
          <w:rStyle w:val="StringTok"/>
          <w:sz w:val="20"/>
        </w:rPr>
        <w:t>"Varia</w:t>
      </w:r>
      <w:r w:rsidRPr="00065312">
        <w:rPr>
          <w:rStyle w:val="StringTok"/>
          <w:sz w:val="20"/>
        </w:rPr>
        <w:t>ble MD Gini Importance"</w:t>
      </w:r>
      <w:r w:rsidRPr="00065312">
        <w:rPr>
          <w:rStyle w:val="NormalTok"/>
          <w:sz w:val="20"/>
        </w:rPr>
        <w:t>,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</w:t>
      </w:r>
      <w:r w:rsidRPr="00065312">
        <w:rPr>
          <w:rStyle w:val="DataTypeTok"/>
          <w:sz w:val="20"/>
        </w:rPr>
        <w:t>pch=</w:t>
      </w:r>
      <w:r w:rsidRPr="00065312">
        <w:rPr>
          <w:rStyle w:val="DecValTok"/>
          <w:sz w:val="20"/>
        </w:rPr>
        <w:t>21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col=</w:t>
      </w:r>
      <w:r w:rsidRPr="00065312">
        <w:rPr>
          <w:rStyle w:val="StringTok"/>
          <w:sz w:val="20"/>
        </w:rPr>
        <w:t>"blue"</w:t>
      </w:r>
      <w:r w:rsidRPr="00065312">
        <w:rPr>
          <w:rStyle w:val="NormalTok"/>
          <w:sz w:val="20"/>
        </w:rPr>
        <w:t xml:space="preserve">, </w:t>
      </w:r>
      <w:r w:rsidRPr="00065312">
        <w:rPr>
          <w:rStyle w:val="DataTypeTok"/>
          <w:sz w:val="20"/>
        </w:rPr>
        <w:t>bg=</w:t>
      </w:r>
      <w:r w:rsidRPr="00065312">
        <w:rPr>
          <w:rStyle w:val="StringTok"/>
          <w:sz w:val="20"/>
        </w:rPr>
        <w:t>"red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dev.off</w:t>
      </w:r>
      <w:r w:rsidRPr="00065312">
        <w:rPr>
          <w:rStyle w:val="NormalTok"/>
          <w:sz w:val="20"/>
        </w:rPr>
        <w:t>(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lastRenderedPageBreak/>
        <w:t>}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###########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helper function to subset, coerce data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prepD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function( df ) {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## discard first 7 columns - may not be good for general data sets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d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 xml:space="preserve">df[ , </w:t>
      </w:r>
      <w:r w:rsidRPr="00065312">
        <w:rPr>
          <w:rStyle w:val="DecValTok"/>
          <w:sz w:val="20"/>
        </w:rPr>
        <w:t>8</w:t>
      </w:r>
      <w:r w:rsidRPr="00065312">
        <w:rPr>
          <w:rStyle w:val="NormalTok"/>
          <w:sz w:val="20"/>
        </w:rPr>
        <w:t>:</w:t>
      </w:r>
      <w:r w:rsidRPr="00065312">
        <w:rPr>
          <w:rStyle w:val="KeywordTok"/>
          <w:sz w:val="20"/>
        </w:rPr>
        <w:t>ncol</w:t>
      </w:r>
      <w:r w:rsidRPr="00065312">
        <w:rPr>
          <w:rStyle w:val="NormalTok"/>
          <w:sz w:val="20"/>
        </w:rPr>
        <w:t>( df ) ]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## discard columns with number na/blanks &gt; num rows in data frame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colNaSums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apply</w:t>
      </w:r>
      <w:r w:rsidRPr="00065312">
        <w:rPr>
          <w:rStyle w:val="NormalTok"/>
          <w:sz w:val="20"/>
        </w:rPr>
        <w:t xml:space="preserve">( df, 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 xml:space="preserve">, function(x) { </w:t>
      </w:r>
      <w:r w:rsidRPr="00065312">
        <w:rPr>
          <w:rStyle w:val="KeywordTok"/>
          <w:sz w:val="20"/>
        </w:rPr>
        <w:t>length</w:t>
      </w:r>
      <w:r w:rsidRPr="00065312">
        <w:rPr>
          <w:rStyle w:val="NormalTok"/>
          <w:sz w:val="20"/>
        </w:rPr>
        <w:t xml:space="preserve">( </w:t>
      </w:r>
      <w:r w:rsidRPr="00065312">
        <w:rPr>
          <w:rStyle w:val="KeywordTok"/>
          <w:sz w:val="20"/>
        </w:rPr>
        <w:t>which</w:t>
      </w:r>
      <w:r w:rsidRPr="00065312">
        <w:rPr>
          <w:rStyle w:val="NormalTok"/>
          <w:sz w:val="20"/>
        </w:rPr>
        <w:t xml:space="preserve"> ( </w:t>
      </w:r>
      <w:r w:rsidRPr="00065312">
        <w:rPr>
          <w:rStyle w:val="KeywordTok"/>
          <w:sz w:val="20"/>
        </w:rPr>
        <w:t>is.na</w:t>
      </w:r>
      <w:r w:rsidRPr="00065312">
        <w:rPr>
          <w:rStyle w:val="NormalTok"/>
          <w:sz w:val="20"/>
        </w:rPr>
        <w:t>(x) |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x ==</w:t>
      </w:r>
      <w:r w:rsidRPr="00065312">
        <w:rPr>
          <w:rStyle w:val="StringTok"/>
          <w:sz w:val="20"/>
        </w:rPr>
        <w:t xml:space="preserve"> ""</w:t>
      </w:r>
      <w:r w:rsidRPr="00065312">
        <w:rPr>
          <w:rStyle w:val="NormalTok"/>
          <w:sz w:val="20"/>
        </w:rPr>
        <w:t xml:space="preserve"> ) ) }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df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df[ ,colNaSums &lt;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nrow</w:t>
      </w:r>
      <w:r w:rsidRPr="00065312">
        <w:rPr>
          <w:rStyle w:val="NormalTok"/>
          <w:sz w:val="20"/>
        </w:rPr>
        <w:t>(df)/</w:t>
      </w:r>
      <w:r w:rsidRPr="00065312">
        <w:rPr>
          <w:rStyle w:val="DecValTok"/>
          <w:sz w:val="20"/>
        </w:rPr>
        <w:t>2</w:t>
      </w:r>
      <w:r w:rsidRPr="00065312">
        <w:rPr>
          <w:rStyle w:val="NormalTok"/>
          <w:sz w:val="20"/>
        </w:rPr>
        <w:t xml:space="preserve"> ]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## coerce integers to numeric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for ( i in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>:</w:t>
      </w:r>
      <w:r w:rsidRPr="00065312">
        <w:rPr>
          <w:rStyle w:val="KeywordTok"/>
          <w:sz w:val="20"/>
        </w:rPr>
        <w:t>ncol</w:t>
      </w:r>
      <w:r w:rsidRPr="00065312">
        <w:rPr>
          <w:rStyle w:val="NormalTok"/>
          <w:sz w:val="20"/>
        </w:rPr>
        <w:t>( df ) ) {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if ( </w:t>
      </w:r>
      <w:r w:rsidRPr="00065312">
        <w:rPr>
          <w:rStyle w:val="KeywordTok"/>
          <w:sz w:val="20"/>
        </w:rPr>
        <w:t>class</w:t>
      </w:r>
      <w:r w:rsidRPr="00065312">
        <w:rPr>
          <w:rStyle w:val="NormalTok"/>
          <w:sz w:val="20"/>
        </w:rPr>
        <w:t xml:space="preserve">( df[ </w:t>
      </w:r>
      <w:r w:rsidRPr="00065312">
        <w:rPr>
          <w:rStyle w:val="DecValTok"/>
          <w:sz w:val="20"/>
        </w:rPr>
        <w:t>1</w:t>
      </w:r>
      <w:r w:rsidRPr="00065312">
        <w:rPr>
          <w:rStyle w:val="NormalTok"/>
          <w:sz w:val="20"/>
        </w:rPr>
        <w:t>, i ] ) ==</w:t>
      </w:r>
      <w:r w:rsidRPr="00065312">
        <w:rPr>
          <w:rStyle w:val="StringTok"/>
          <w:sz w:val="20"/>
        </w:rPr>
        <w:t xml:space="preserve"> "integer"</w:t>
      </w:r>
      <w:r w:rsidRPr="00065312">
        <w:rPr>
          <w:rStyle w:val="NormalTok"/>
          <w:sz w:val="20"/>
        </w:rPr>
        <w:t xml:space="preserve">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        df[ , i ]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KeywordTok"/>
          <w:sz w:val="20"/>
        </w:rPr>
        <w:t>as.numeric</w:t>
      </w:r>
      <w:r w:rsidRPr="00065312">
        <w:rPr>
          <w:rStyle w:val="NormalTok"/>
          <w:sz w:val="20"/>
        </w:rPr>
        <w:t>( df[ , i ]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}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df </w:t>
      </w:r>
      <w:r w:rsidRPr="00065312">
        <w:rPr>
          <w:rStyle w:val="CommentTok"/>
          <w:sz w:val="20"/>
        </w:rPr>
        <w:t># Caller must do the shuffling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}</w:t>
      </w:r>
      <w:r w:rsidRPr="00065312">
        <w:rPr>
          <w:sz w:val="22"/>
        </w:rPr>
        <w:br/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###########</w:t>
      </w:r>
      <w:r w:rsidRPr="00065312">
        <w:rPr>
          <w:sz w:val="22"/>
        </w:rPr>
        <w:br/>
      </w:r>
      <w:r w:rsidRPr="00065312">
        <w:rPr>
          <w:rStyle w:val="CommentTok"/>
          <w:sz w:val="20"/>
        </w:rPr>
        <w:t># a function which returns the numeric index of column in a data frame given the co</w:t>
      </w:r>
      <w:r w:rsidRPr="00065312">
        <w:rPr>
          <w:rStyle w:val="CommentTok"/>
          <w:sz w:val="20"/>
        </w:rPr>
        <w:t>lumn name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getColIdx &lt;-</w:t>
      </w:r>
      <w:r w:rsidRPr="00065312">
        <w:rPr>
          <w:rStyle w:val="StringTok"/>
          <w:sz w:val="20"/>
        </w:rPr>
        <w:t xml:space="preserve"> </w:t>
      </w:r>
      <w:r w:rsidRPr="00065312">
        <w:rPr>
          <w:rStyle w:val="NormalTok"/>
          <w:sz w:val="20"/>
        </w:rPr>
        <w:t>function( df, colName ) {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 xml:space="preserve">    </w:t>
      </w:r>
      <w:r w:rsidRPr="00065312">
        <w:rPr>
          <w:rStyle w:val="KeywordTok"/>
          <w:sz w:val="20"/>
        </w:rPr>
        <w:t>grep</w:t>
      </w:r>
      <w:r w:rsidRPr="00065312">
        <w:rPr>
          <w:rStyle w:val="NormalTok"/>
          <w:sz w:val="20"/>
        </w:rPr>
        <w:t xml:space="preserve">( colName, </w:t>
      </w:r>
      <w:r w:rsidRPr="00065312">
        <w:rPr>
          <w:rStyle w:val="KeywordTok"/>
          <w:sz w:val="20"/>
        </w:rPr>
        <w:t>colnames</w:t>
      </w:r>
      <w:r w:rsidRPr="00065312">
        <w:rPr>
          <w:rStyle w:val="NormalTok"/>
          <w:sz w:val="20"/>
        </w:rPr>
        <w:t>( df ) )</w:t>
      </w:r>
      <w:r w:rsidRPr="00065312">
        <w:rPr>
          <w:sz w:val="22"/>
        </w:rPr>
        <w:br/>
      </w:r>
      <w:r w:rsidRPr="00065312">
        <w:rPr>
          <w:rStyle w:val="NormalTok"/>
          <w:sz w:val="20"/>
        </w:rPr>
        <w:t>}</w:t>
      </w:r>
    </w:p>
    <w:sectPr w:rsidR="001D3461" w:rsidRPr="00065312" w:rsidSect="00065312">
      <w:pgSz w:w="12240" w:h="15840"/>
      <w:pgMar w:top="144" w:right="288" w:bottom="144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9A808F6"/>
    <w:multiLevelType w:val="multilevel"/>
    <w:tmpl w:val="5AD400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0D5ADA"/>
    <w:multiLevelType w:val="multilevel"/>
    <w:tmpl w:val="192AD6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65312"/>
    <w:rsid w:val="001D3461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60DD6AB-1EBE-4213-922F-3DA09BB7C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4102</Words>
  <Characters>23382</Characters>
  <Application>Microsoft Office Word</Application>
  <DocSecurity>0</DocSecurity>
  <Lines>194</Lines>
  <Paragraphs>54</Paragraphs>
  <ScaleCrop>false</ScaleCrop>
  <Company/>
  <LinksUpToDate>false</LinksUpToDate>
  <CharactersWithSpaces>27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Project Writeup</dc:title>
  <dc:creator>Richard Creamer</dc:creator>
  <cp:lastModifiedBy>Richard Creamer</cp:lastModifiedBy>
  <cp:revision>2</cp:revision>
  <dcterms:created xsi:type="dcterms:W3CDTF">2014-08-24T22:51:00Z</dcterms:created>
  <dcterms:modified xsi:type="dcterms:W3CDTF">2014-08-24T22:51:00Z</dcterms:modified>
</cp:coreProperties>
</file>